
<file path=[Content_Types].xml><?xml version="1.0" encoding="utf-8"?>
<Types xmlns="http://schemas.openxmlformats.org/package/2006/content-types">
  <Override PartName="/word/numbering.xml" ContentType="application/vnd.openxmlformats-officedocument.wordprocessingml.numbering+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Default Extension="jpeg" ContentType="image/jpeg"/>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Override PartName="/word/header1.xml" ContentType="application/vnd.openxmlformats-officedocument.wordprocessingml.header+xml"/>
  <Default Extension="rels" ContentType="application/vnd.openxmlformats-package.relationships+xml"/>
  <Override PartName="/word/styles.xml" ContentType="application/vnd.openxmlformats-officedocument.wordprocessingml.styles+xml"/>
  <Override PartName="/word/header2.xml" ContentType="application/vnd.openxmlformats-officedocument.wordprocessingml.header+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5FA1" w:rsidRPr="00FF5FA1" w:rsidRDefault="00F31641" w:rsidP="003A00FF">
      <w:pPr>
        <w:pStyle w:val="NummerDatum"/>
        <w:ind w:right="4"/>
        <w:rPr>
          <w:rFonts w:cs="Arial"/>
        </w:rPr>
      </w:pPr>
      <w:bookmarkStart w:id="0" w:name="_Ref249518438"/>
      <w:r>
        <w:rPr>
          <w:rFonts w:cs="Arial"/>
        </w:rPr>
        <w:t>248</w:t>
      </w:r>
      <w:r w:rsidR="003D3E9A">
        <w:rPr>
          <w:rFonts w:cs="Arial"/>
        </w:rPr>
        <w:t>/201</w:t>
      </w:r>
      <w:r w:rsidR="005606E8">
        <w:rPr>
          <w:rFonts w:cs="Arial"/>
        </w:rPr>
        <w:t>9</w:t>
      </w:r>
      <w:r w:rsidR="001350DD" w:rsidRPr="00BC422D">
        <w:rPr>
          <w:rFonts w:cs="Arial"/>
        </w:rPr>
        <w:tab/>
      </w:r>
      <w:r>
        <w:rPr>
          <w:rFonts w:cs="Arial"/>
        </w:rPr>
        <w:t>17</w:t>
      </w:r>
      <w:r w:rsidR="005606E8">
        <w:rPr>
          <w:rFonts w:cs="Arial"/>
        </w:rPr>
        <w:t>.</w:t>
      </w:r>
      <w:r w:rsidR="006B7A75">
        <w:rPr>
          <w:rFonts w:cs="Arial"/>
        </w:rPr>
        <w:t>12</w:t>
      </w:r>
      <w:r w:rsidR="001350DD" w:rsidRPr="00BC422D">
        <w:rPr>
          <w:rFonts w:cs="Arial"/>
        </w:rPr>
        <w:t>.201</w:t>
      </w:r>
      <w:bookmarkEnd w:id="0"/>
      <w:r w:rsidR="005606E8">
        <w:rPr>
          <w:rFonts w:cs="Arial"/>
        </w:rPr>
        <w:t>9</w:t>
      </w:r>
    </w:p>
    <w:p w:rsidR="000A7A2B" w:rsidRPr="003013FD" w:rsidRDefault="00454E9F" w:rsidP="00445DFF">
      <w:pPr>
        <w:ind w:left="-426"/>
        <w:rPr>
          <w:rFonts w:ascii="Arial" w:hAnsi="Arial" w:cs="Arial"/>
          <w:b/>
          <w:sz w:val="32"/>
          <w:szCs w:val="28"/>
        </w:rPr>
      </w:pPr>
      <w:r>
        <w:rPr>
          <w:rFonts w:ascii="Arial" w:hAnsi="Arial" w:cs="Arial"/>
          <w:b/>
          <w:sz w:val="32"/>
          <w:szCs w:val="28"/>
        </w:rPr>
        <w:t>Herausragend in der deutschen KI-Forschung</w:t>
      </w:r>
      <w:r w:rsidR="000D4773">
        <w:rPr>
          <w:rFonts w:ascii="Arial" w:hAnsi="Arial" w:cs="Arial"/>
          <w:b/>
          <w:sz w:val="32"/>
          <w:szCs w:val="28"/>
        </w:rPr>
        <w:br/>
      </w:r>
      <w:r>
        <w:rPr>
          <w:rFonts w:ascii="Arial" w:hAnsi="Arial" w:cs="Arial"/>
          <w:b/>
        </w:rPr>
        <w:t xml:space="preserve">Doktorand der Universität </w:t>
      </w:r>
      <w:r w:rsidR="00E74004">
        <w:rPr>
          <w:rFonts w:ascii="Arial" w:hAnsi="Arial" w:cs="Arial"/>
          <w:b/>
        </w:rPr>
        <w:t xml:space="preserve">Osnabrück </w:t>
      </w:r>
      <w:r w:rsidR="00094EBC">
        <w:rPr>
          <w:rFonts w:ascii="Arial" w:hAnsi="Arial" w:cs="Arial"/>
          <w:b/>
        </w:rPr>
        <w:t>als Newcomer gekürt</w:t>
      </w:r>
    </w:p>
    <w:p w:rsidR="00094EBC" w:rsidRDefault="00454E9F" w:rsidP="00094EBC">
      <w:pPr>
        <w:pStyle w:val="StandardWeb"/>
        <w:spacing w:line="360" w:lineRule="auto"/>
        <w:ind w:left="-426"/>
        <w:rPr>
          <w:rFonts w:ascii="Arial" w:hAnsi="Arial" w:cs="Arial"/>
          <w:szCs w:val="23"/>
        </w:rPr>
      </w:pPr>
      <w:r>
        <w:rPr>
          <w:rFonts w:ascii="Arial" w:hAnsi="Arial" w:cs="Arial"/>
          <w:szCs w:val="23"/>
        </w:rPr>
        <w:t>Am Institut für Kognitionswissenschaft der Universität Osnabrück erforscht er</w:t>
      </w:r>
      <w:proofErr w:type="gramStart"/>
      <w:r>
        <w:rPr>
          <w:rFonts w:ascii="Arial" w:hAnsi="Arial" w:cs="Arial"/>
          <w:szCs w:val="23"/>
        </w:rPr>
        <w:t>, wie</w:t>
      </w:r>
      <w:proofErr w:type="gramEnd"/>
      <w:r>
        <w:rPr>
          <w:rFonts w:ascii="Arial" w:hAnsi="Arial" w:cs="Arial"/>
          <w:szCs w:val="23"/>
        </w:rPr>
        <w:t xml:space="preserve"> Künstliche Intelligenz (KI) genutzt werden kann, um fiktionale Geschichten zu erzeugen: Nun wurde</w:t>
      </w:r>
      <w:r w:rsidR="00094EBC">
        <w:rPr>
          <w:rFonts w:ascii="Arial" w:hAnsi="Arial" w:cs="Arial"/>
          <w:szCs w:val="23"/>
        </w:rPr>
        <w:t xml:space="preserve"> Leonid Berov von der Gesellschaft für Informatik e.V. (GI)</w:t>
      </w:r>
      <w:r>
        <w:rPr>
          <w:rFonts w:ascii="Arial" w:hAnsi="Arial" w:cs="Arial"/>
          <w:szCs w:val="23"/>
        </w:rPr>
        <w:t xml:space="preserve"> </w:t>
      </w:r>
      <w:r w:rsidR="00094EBC">
        <w:rPr>
          <w:rFonts w:ascii="Arial" w:hAnsi="Arial" w:cs="Arial"/>
          <w:szCs w:val="23"/>
        </w:rPr>
        <w:t>als einer von zehn herausragenden jungen KI-Forscherinnen und -Forschern ausgezeichnet. Die Verleihung fand am 5. Dezember auf dem KI-Camp in Berlin statt.</w:t>
      </w:r>
    </w:p>
    <w:p w:rsidR="00094EBC" w:rsidRDefault="00D82DCA" w:rsidP="00454E9F">
      <w:pPr>
        <w:pStyle w:val="StandardWeb"/>
        <w:spacing w:line="360" w:lineRule="auto"/>
        <w:ind w:left="-426"/>
        <w:rPr>
          <w:rFonts w:ascii="Arial" w:hAnsi="Arial" w:cs="Arial"/>
          <w:szCs w:val="23"/>
        </w:rPr>
      </w:pPr>
      <w:r>
        <w:rPr>
          <w:rFonts w:ascii="Arial" w:hAnsi="Arial" w:cs="Arial"/>
          <w:szCs w:val="23"/>
        </w:rPr>
        <w:t>Aus</w:t>
      </w:r>
      <w:r w:rsidR="002A4B91" w:rsidRPr="002A4B91">
        <w:rPr>
          <w:rFonts w:ascii="Arial" w:hAnsi="Arial" w:cs="Arial"/>
          <w:szCs w:val="23"/>
        </w:rPr>
        <w:t xml:space="preserve"> Anlass des vom Bundesministeriums für Bildung und Forschung (BMBF</w:t>
      </w:r>
      <w:proofErr w:type="gramStart"/>
      <w:r w:rsidR="002A4B91" w:rsidRPr="002A4B91">
        <w:rPr>
          <w:rFonts w:ascii="Arial" w:hAnsi="Arial" w:cs="Arial"/>
          <w:szCs w:val="23"/>
        </w:rPr>
        <w:t>) ausgerufenen</w:t>
      </w:r>
      <w:proofErr w:type="gramEnd"/>
      <w:r w:rsidR="002A4B91" w:rsidRPr="002A4B91">
        <w:rPr>
          <w:rFonts w:ascii="Arial" w:hAnsi="Arial" w:cs="Arial"/>
          <w:szCs w:val="23"/>
        </w:rPr>
        <w:t xml:space="preserve"> Wissenschaftsjahr 2019 zum Thema Künstliche Intelligenz zeichnete die Gesellschaft für Informatik im Rahmen des Projektes „#KI50: Künstliche Intelligenz in Deutschland – gestern, heute, morgen“ zehn herausragende junge KI-Forscherinnen und Forscher aus</w:t>
      </w:r>
      <w:r w:rsidR="00094EBC" w:rsidRPr="00094EBC">
        <w:rPr>
          <w:rFonts w:ascii="Arial" w:hAnsi="Arial" w:cs="Arial"/>
          <w:szCs w:val="23"/>
        </w:rPr>
        <w:t>.</w:t>
      </w:r>
      <w:r w:rsidR="00094EBC">
        <w:rPr>
          <w:rFonts w:ascii="Arial" w:hAnsi="Arial" w:cs="Arial"/>
          <w:szCs w:val="23"/>
        </w:rPr>
        <w:t xml:space="preserve"> Die KI-Newcomerinnen und -Newcomer </w:t>
      </w:r>
      <w:r w:rsidR="00094EBC" w:rsidRPr="00094EBC">
        <w:rPr>
          <w:rFonts w:ascii="Arial" w:hAnsi="Arial" w:cs="Arial"/>
          <w:szCs w:val="23"/>
        </w:rPr>
        <w:t xml:space="preserve">wurden in einem offenen Online-Abstimmungsprozess ausgewählt, bei dem mehr als 11.000 Stimmen abgegeben wurden. Zuvor wurden die 30 Jungforscherinnen und -forscher bereits </w:t>
      </w:r>
      <w:r w:rsidR="00F369C9">
        <w:rPr>
          <w:rFonts w:ascii="Arial" w:hAnsi="Arial" w:cs="Arial"/>
          <w:szCs w:val="23"/>
        </w:rPr>
        <w:t xml:space="preserve">von einem Fachkomitee </w:t>
      </w:r>
      <w:r w:rsidR="00094EBC" w:rsidRPr="00094EBC">
        <w:rPr>
          <w:rFonts w:ascii="Arial" w:hAnsi="Arial" w:cs="Arial"/>
          <w:szCs w:val="23"/>
        </w:rPr>
        <w:t>aus über 100 Bewerberinnen und Bewerbern in die engere Vorauswahl ausgewählt. Anschließend konnte</w:t>
      </w:r>
      <w:r w:rsidR="00F31641">
        <w:rPr>
          <w:rFonts w:ascii="Arial" w:hAnsi="Arial" w:cs="Arial"/>
          <w:szCs w:val="23"/>
        </w:rPr>
        <w:t>n</w:t>
      </w:r>
      <w:r w:rsidR="00094EBC" w:rsidRPr="00094EBC">
        <w:rPr>
          <w:rFonts w:ascii="Arial" w:hAnsi="Arial" w:cs="Arial"/>
          <w:szCs w:val="23"/>
        </w:rPr>
        <w:t xml:space="preserve"> die breite Öffentlichkeit sowie Mitglieder unterschiedlicher Forschungsgemeinschaften ihre Favoriten online wählen.</w:t>
      </w:r>
    </w:p>
    <w:p w:rsidR="00B053A8" w:rsidRDefault="00454E9F" w:rsidP="00F56EDF">
      <w:pPr>
        <w:pStyle w:val="StandardWeb"/>
        <w:spacing w:line="360" w:lineRule="auto"/>
        <w:ind w:left="-426"/>
        <w:rPr>
          <w:rFonts w:ascii="Arial" w:hAnsi="Arial" w:cs="Arial"/>
          <w:szCs w:val="23"/>
        </w:rPr>
      </w:pPr>
      <w:r w:rsidRPr="00454E9F">
        <w:rPr>
          <w:rFonts w:ascii="Arial" w:hAnsi="Arial" w:cs="Arial"/>
          <w:szCs w:val="23"/>
        </w:rPr>
        <w:t>Leonid Berov erforscht als Mitarbeiter am Insti</w:t>
      </w:r>
      <w:r w:rsidR="00094EBC">
        <w:rPr>
          <w:rFonts w:ascii="Arial" w:hAnsi="Arial" w:cs="Arial"/>
          <w:szCs w:val="23"/>
        </w:rPr>
        <w:t>tut für Kognitionswissenschaft</w:t>
      </w:r>
      <w:r w:rsidRPr="00454E9F">
        <w:rPr>
          <w:rFonts w:ascii="Arial" w:hAnsi="Arial" w:cs="Arial"/>
          <w:szCs w:val="23"/>
        </w:rPr>
        <w:t xml:space="preserve"> </w:t>
      </w:r>
      <w:r>
        <w:rPr>
          <w:rFonts w:ascii="Arial" w:hAnsi="Arial" w:cs="Arial"/>
          <w:szCs w:val="23"/>
        </w:rPr>
        <w:t>der Universität Osnabrück</w:t>
      </w:r>
      <w:proofErr w:type="gramStart"/>
      <w:r>
        <w:rPr>
          <w:rFonts w:ascii="Arial" w:hAnsi="Arial" w:cs="Arial"/>
          <w:szCs w:val="23"/>
        </w:rPr>
        <w:t>,</w:t>
      </w:r>
      <w:r w:rsidRPr="00454E9F">
        <w:rPr>
          <w:rFonts w:ascii="Arial" w:hAnsi="Arial" w:cs="Arial"/>
          <w:szCs w:val="23"/>
        </w:rPr>
        <w:t xml:space="preserve"> wie</w:t>
      </w:r>
      <w:proofErr w:type="gramEnd"/>
      <w:r w:rsidRPr="00454E9F">
        <w:rPr>
          <w:rFonts w:ascii="Arial" w:hAnsi="Arial" w:cs="Arial"/>
          <w:szCs w:val="23"/>
        </w:rPr>
        <w:t xml:space="preserve"> KI genutzt werden kann</w:t>
      </w:r>
      <w:r>
        <w:rPr>
          <w:rFonts w:ascii="Arial" w:hAnsi="Arial" w:cs="Arial"/>
          <w:szCs w:val="23"/>
        </w:rPr>
        <w:t>,</w:t>
      </w:r>
      <w:r w:rsidRPr="00454E9F">
        <w:rPr>
          <w:rFonts w:ascii="Arial" w:hAnsi="Arial" w:cs="Arial"/>
          <w:szCs w:val="23"/>
        </w:rPr>
        <w:t xml:space="preserve"> um fiktionale Geschichten zu erzeugen, und was dies für das Verständnis von menschlicher Kreativität bedeutet. Er verbindet auf interdiszipli</w:t>
      </w:r>
      <w:r w:rsidR="00D82DCA">
        <w:rPr>
          <w:rFonts w:ascii="Arial" w:hAnsi="Arial" w:cs="Arial"/>
          <w:szCs w:val="23"/>
        </w:rPr>
        <w:t xml:space="preserve">näre Weise Techniken der KI mit </w:t>
      </w:r>
      <w:r w:rsidRPr="00454E9F">
        <w:rPr>
          <w:rFonts w:ascii="Arial" w:hAnsi="Arial" w:cs="Arial"/>
          <w:szCs w:val="23"/>
        </w:rPr>
        <w:t>geisteswissenschaftlichen Ansätzen zur Narratologie. Auf der Suche nach guten Geschichten variiert sein Modell gezielt Parameter und zeigt so gleichzeitig auf, was Autoren und Geschichten ausmacht. Leonid Berov nutzt KI als Hilfsmittel</w:t>
      </w:r>
      <w:r w:rsidR="00D82DCA">
        <w:rPr>
          <w:rFonts w:ascii="Arial" w:hAnsi="Arial" w:cs="Arial"/>
          <w:szCs w:val="23"/>
        </w:rPr>
        <w:t>,</w:t>
      </w:r>
      <w:r w:rsidRPr="00454E9F">
        <w:rPr>
          <w:rFonts w:ascii="Arial" w:hAnsi="Arial" w:cs="Arial"/>
          <w:szCs w:val="23"/>
        </w:rPr>
        <w:t xml:space="preserve"> um das Menschsein zu erforschen und als Plattform, um zwischen Disziplinen zu vermitteln.</w:t>
      </w:r>
    </w:p>
    <w:p w:rsidR="00B053A8" w:rsidRPr="00487EFF" w:rsidRDefault="00B053A8" w:rsidP="00F56EDF">
      <w:pPr>
        <w:pStyle w:val="StandardWeb"/>
        <w:spacing w:line="360" w:lineRule="auto"/>
        <w:ind w:left="-426"/>
        <w:rPr>
          <w:rFonts w:ascii="Arial" w:hAnsi="Arial" w:cs="Arial"/>
          <w:szCs w:val="23"/>
        </w:rPr>
      </w:pPr>
      <w:r w:rsidRPr="00487EFF">
        <w:rPr>
          <w:rFonts w:ascii="Arial" w:hAnsi="Arial" w:cs="Arial"/>
          <w:szCs w:val="23"/>
        </w:rPr>
        <w:t>„Ich fr</w:t>
      </w:r>
      <w:r w:rsidR="00844337" w:rsidRPr="00487EFF">
        <w:rPr>
          <w:rFonts w:ascii="Arial" w:hAnsi="Arial" w:cs="Arial"/>
          <w:szCs w:val="23"/>
        </w:rPr>
        <w:t>eue mich se</w:t>
      </w:r>
      <w:bookmarkStart w:id="1" w:name="_GoBack"/>
      <w:bookmarkEnd w:id="1"/>
      <w:r w:rsidR="00844337" w:rsidRPr="00487EFF">
        <w:rPr>
          <w:rFonts w:ascii="Arial" w:hAnsi="Arial" w:cs="Arial"/>
          <w:szCs w:val="23"/>
        </w:rPr>
        <w:t>hr</w:t>
      </w:r>
      <w:r w:rsidR="00300F38" w:rsidRPr="00487EFF">
        <w:rPr>
          <w:rFonts w:ascii="Arial" w:hAnsi="Arial" w:cs="Arial"/>
          <w:szCs w:val="23"/>
        </w:rPr>
        <w:t>, dass das Thema Kreativität immer weiter in den Fokus</w:t>
      </w:r>
      <w:r w:rsidR="00844337" w:rsidRPr="00487EFF">
        <w:rPr>
          <w:rFonts w:ascii="Arial" w:hAnsi="Arial" w:cs="Arial"/>
          <w:szCs w:val="23"/>
        </w:rPr>
        <w:t xml:space="preserve"> </w:t>
      </w:r>
      <w:r w:rsidR="00F31641">
        <w:rPr>
          <w:rFonts w:ascii="Arial" w:hAnsi="Arial" w:cs="Arial"/>
          <w:szCs w:val="23"/>
        </w:rPr>
        <w:t>der KI-</w:t>
      </w:r>
      <w:r w:rsidR="00300F38" w:rsidRPr="00487EFF">
        <w:rPr>
          <w:rFonts w:ascii="Arial" w:hAnsi="Arial" w:cs="Arial"/>
          <w:szCs w:val="23"/>
        </w:rPr>
        <w:t xml:space="preserve">Forschung rückt. Der entstehende Austausch zwischen </w:t>
      </w:r>
      <w:r w:rsidR="00D57EF5" w:rsidRPr="00487EFF">
        <w:rPr>
          <w:rFonts w:ascii="Arial" w:hAnsi="Arial" w:cs="Arial"/>
          <w:szCs w:val="23"/>
        </w:rPr>
        <w:t>Kunst</w:t>
      </w:r>
      <w:r w:rsidR="00300F38" w:rsidRPr="00487EFF">
        <w:rPr>
          <w:rFonts w:ascii="Arial" w:hAnsi="Arial" w:cs="Arial"/>
          <w:szCs w:val="23"/>
        </w:rPr>
        <w:t xml:space="preserve"> und Wissenschaft ist </w:t>
      </w:r>
      <w:r w:rsidR="006F4E3A" w:rsidRPr="00487EFF">
        <w:rPr>
          <w:rFonts w:ascii="Arial" w:hAnsi="Arial" w:cs="Arial"/>
          <w:szCs w:val="23"/>
        </w:rPr>
        <w:t xml:space="preserve">für mich </w:t>
      </w:r>
      <w:r w:rsidR="00300F38" w:rsidRPr="00487EFF">
        <w:rPr>
          <w:rFonts w:ascii="Arial" w:hAnsi="Arial" w:cs="Arial"/>
          <w:szCs w:val="23"/>
        </w:rPr>
        <w:t xml:space="preserve">unglaublich faszinierend! </w:t>
      </w:r>
      <w:r w:rsidR="00D57EF5" w:rsidRPr="00487EFF">
        <w:rPr>
          <w:rFonts w:ascii="Arial" w:hAnsi="Arial" w:cs="Arial"/>
          <w:szCs w:val="23"/>
        </w:rPr>
        <w:t>So wie die Erfindung des Fotoapparats die Malerei nicht abschaffte</w:t>
      </w:r>
      <w:r w:rsidR="00F31641">
        <w:rPr>
          <w:rFonts w:ascii="Arial" w:hAnsi="Arial" w:cs="Arial"/>
          <w:szCs w:val="23"/>
        </w:rPr>
        <w:t>,</w:t>
      </w:r>
      <w:r w:rsidR="00D57EF5" w:rsidRPr="00487EFF">
        <w:rPr>
          <w:rFonts w:ascii="Arial" w:hAnsi="Arial" w:cs="Arial"/>
          <w:szCs w:val="23"/>
        </w:rPr>
        <w:t xml:space="preserve"> sondern transformierte, so wird auch KI die Kunst </w:t>
      </w:r>
      <w:r w:rsidR="006F4E3A" w:rsidRPr="00487EFF">
        <w:rPr>
          <w:rFonts w:ascii="Arial" w:hAnsi="Arial" w:cs="Arial"/>
          <w:szCs w:val="23"/>
        </w:rPr>
        <w:t>nicht wegrationalisieren</w:t>
      </w:r>
      <w:r w:rsidR="00D57EF5" w:rsidRPr="00487EFF">
        <w:rPr>
          <w:rFonts w:ascii="Arial" w:hAnsi="Arial" w:cs="Arial"/>
          <w:szCs w:val="23"/>
        </w:rPr>
        <w:t xml:space="preserve"> sondern</w:t>
      </w:r>
      <w:r w:rsidR="006F4E3A" w:rsidRPr="00487EFF">
        <w:rPr>
          <w:rFonts w:ascii="Arial" w:hAnsi="Arial" w:cs="Arial"/>
          <w:szCs w:val="23"/>
        </w:rPr>
        <w:t xml:space="preserve"> durch neue Formen der Mensch-Maschine Kollaboration bereichern</w:t>
      </w:r>
      <w:r w:rsidR="00300F38" w:rsidRPr="00487EFF">
        <w:rPr>
          <w:rFonts w:ascii="Arial" w:hAnsi="Arial" w:cs="Arial"/>
          <w:szCs w:val="23"/>
        </w:rPr>
        <w:t xml:space="preserve">“, </w:t>
      </w:r>
      <w:r w:rsidR="00844337" w:rsidRPr="00487EFF">
        <w:rPr>
          <w:rFonts w:ascii="Arial" w:hAnsi="Arial" w:cs="Arial"/>
          <w:szCs w:val="23"/>
        </w:rPr>
        <w:t>so Ber</w:t>
      </w:r>
      <w:r w:rsidRPr="00487EFF">
        <w:rPr>
          <w:rFonts w:ascii="Arial" w:hAnsi="Arial" w:cs="Arial"/>
          <w:szCs w:val="23"/>
        </w:rPr>
        <w:t>ov.</w:t>
      </w:r>
    </w:p>
    <w:p w:rsidR="00094EBC" w:rsidRDefault="00094EBC" w:rsidP="00F56EDF">
      <w:pPr>
        <w:pStyle w:val="StandardWeb"/>
        <w:spacing w:line="360" w:lineRule="auto"/>
        <w:ind w:left="-426"/>
        <w:rPr>
          <w:rFonts w:ascii="Arial" w:hAnsi="Arial" w:cs="Arial"/>
          <w:szCs w:val="23"/>
        </w:rPr>
      </w:pPr>
      <w:r w:rsidRPr="00094EBC">
        <w:rPr>
          <w:rFonts w:ascii="Arial" w:hAnsi="Arial" w:cs="Arial"/>
          <w:szCs w:val="23"/>
        </w:rPr>
        <w:t>Die Gesellschaft für Informatik e.V. (GI) ist mit rund 20.000 persönlichen und 250 korporativen Mitgliedern die größte und wichtigste Fachgesellschaft für Informatik im deutschsprachigen Raum. 2019 feiert die GI ihr 50-jähriges Gründungsjubiläum. Seit 1969 vertritt sie die Interessen der Informatikerinnen und Informatiker in Wissenschaft, Wirtschaft, öffentlicher Verwaltung, Gesellschaft und Politik. Mit 14 Fachbereichen, über 30 aktiven Regionalgruppen und unzähligen Fachgruppen ist die GI Plattform und Sprachrohr für alle Disziplinen in der Informatik.</w:t>
      </w:r>
    </w:p>
    <w:p w:rsidR="005E6E70" w:rsidRDefault="005E6E70" w:rsidP="00445DFF">
      <w:pPr>
        <w:pStyle w:val="StandardWeb"/>
        <w:spacing w:before="0" w:beforeAutospacing="0" w:after="0" w:afterAutospacing="0"/>
        <w:ind w:left="-426"/>
        <w:rPr>
          <w:rFonts w:ascii="Arial" w:hAnsi="Arial" w:cs="Arial"/>
          <w:szCs w:val="23"/>
        </w:rPr>
      </w:pPr>
    </w:p>
    <w:p w:rsidR="0079233A" w:rsidRDefault="00BA2A62" w:rsidP="00445DFF">
      <w:pPr>
        <w:pStyle w:val="StandardWeb"/>
        <w:spacing w:before="0" w:beforeAutospacing="0" w:after="0" w:afterAutospacing="0"/>
        <w:ind w:left="-426"/>
        <w:rPr>
          <w:rFonts w:ascii="Arial" w:hAnsi="Arial"/>
          <w:color w:val="000000" w:themeColor="text1"/>
        </w:rPr>
      </w:pPr>
      <w:r>
        <w:rPr>
          <w:rFonts w:ascii="Arial" w:hAnsi="Arial"/>
          <w:b/>
          <w:bCs/>
        </w:rPr>
        <w:t>Weitere Informationen für die Redaktionen:</w:t>
      </w:r>
      <w:r>
        <w:rPr>
          <w:rFonts w:ascii="Arial Unicode MS" w:hAnsi="Arial Unicode MS"/>
        </w:rPr>
        <w:br/>
      </w:r>
      <w:r w:rsidR="00454E9F">
        <w:rPr>
          <w:rFonts w:ascii="Arial" w:hAnsi="Arial" w:cs="Arial"/>
          <w:szCs w:val="23"/>
        </w:rPr>
        <w:t>Leonid Berov</w:t>
      </w:r>
      <w:r w:rsidR="00C86CDE">
        <w:rPr>
          <w:rFonts w:ascii="Arial" w:hAnsi="Arial" w:cs="Arial"/>
          <w:szCs w:val="23"/>
        </w:rPr>
        <w:t xml:space="preserve">, </w:t>
      </w:r>
      <w:r w:rsidR="001A19BF">
        <w:rPr>
          <w:rFonts w:ascii="Arial" w:hAnsi="Arial"/>
          <w:color w:val="000000" w:themeColor="text1"/>
        </w:rPr>
        <w:t>Universität Osnabrück</w:t>
      </w:r>
      <w:r w:rsidR="00360AF4">
        <w:rPr>
          <w:rFonts w:ascii="Arial" w:hAnsi="Arial"/>
          <w:color w:val="000000" w:themeColor="text1"/>
        </w:rPr>
        <w:br/>
      </w:r>
      <w:r w:rsidR="00454E9F">
        <w:rPr>
          <w:rFonts w:ascii="Arial" w:hAnsi="Arial"/>
          <w:color w:val="000000" w:themeColor="text1"/>
        </w:rPr>
        <w:t xml:space="preserve">Institut für Kognitionswissenschaften </w:t>
      </w:r>
    </w:p>
    <w:p w:rsidR="00AD2D74" w:rsidRPr="00AE46B7" w:rsidRDefault="00094EBC" w:rsidP="00445DFF">
      <w:pPr>
        <w:pStyle w:val="StandardWeb"/>
        <w:spacing w:before="0" w:beforeAutospacing="0" w:after="0" w:afterAutospacing="0"/>
        <w:ind w:left="-426"/>
        <w:rPr>
          <w:rFonts w:ascii="Arial" w:hAnsi="Arial" w:cs="Arial"/>
          <w:color w:val="FF0000"/>
          <w:sz w:val="23"/>
          <w:szCs w:val="23"/>
        </w:rPr>
      </w:pPr>
      <w:r>
        <w:rPr>
          <w:rFonts w:ascii="Arial" w:hAnsi="Arial"/>
          <w:color w:val="000000" w:themeColor="text1"/>
        </w:rPr>
        <w:t>Wachsbleiche 27</w:t>
      </w:r>
      <w:r w:rsidR="00611346" w:rsidRPr="0098192C">
        <w:rPr>
          <w:rFonts w:ascii="Arial" w:hAnsi="Arial"/>
          <w:color w:val="000000" w:themeColor="text1"/>
        </w:rPr>
        <w:t xml:space="preserve">, </w:t>
      </w:r>
      <w:r>
        <w:rPr>
          <w:rFonts w:ascii="Arial" w:hAnsi="Arial"/>
          <w:color w:val="000000" w:themeColor="text1"/>
        </w:rPr>
        <w:t>49090</w:t>
      </w:r>
      <w:r w:rsidR="00D86083" w:rsidRPr="0098192C">
        <w:rPr>
          <w:rFonts w:ascii="Arial" w:hAnsi="Arial"/>
          <w:color w:val="000000" w:themeColor="text1"/>
        </w:rPr>
        <w:t xml:space="preserve"> Osnabrück</w:t>
      </w:r>
      <w:r w:rsidR="00F31641">
        <w:rPr>
          <w:rFonts w:ascii="Arial" w:hAnsi="Arial"/>
          <w:color w:val="000000" w:themeColor="text1"/>
        </w:rPr>
        <w:br/>
        <w:t xml:space="preserve">Tel.: +49 541 969 </w:t>
      </w:r>
      <w:r>
        <w:rPr>
          <w:rFonts w:ascii="Arial" w:hAnsi="Arial"/>
          <w:color w:val="000000" w:themeColor="text1"/>
        </w:rPr>
        <w:t>4446</w:t>
      </w:r>
      <w:r w:rsidR="00BA2A62" w:rsidRPr="0098192C">
        <w:rPr>
          <w:rFonts w:ascii="Arial Unicode MS" w:hAnsi="Arial Unicode MS"/>
          <w:color w:val="000000" w:themeColor="text1"/>
        </w:rPr>
        <w:br/>
      </w:r>
      <w:r w:rsidR="00D86083" w:rsidRPr="0098192C">
        <w:rPr>
          <w:rFonts w:ascii="Arial" w:hAnsi="Arial"/>
          <w:color w:val="000000" w:themeColor="text1"/>
        </w:rPr>
        <w:t xml:space="preserve">E-Mail: </w:t>
      </w:r>
      <w:r w:rsidRPr="00094EBC">
        <w:rPr>
          <w:rFonts w:ascii="Arial" w:hAnsi="Arial"/>
          <w:color w:val="000000" w:themeColor="text1"/>
        </w:rPr>
        <w:t>lberov@uni-osnabrueck.de</w:t>
      </w:r>
    </w:p>
    <w:sectPr w:rsidR="00AD2D74" w:rsidRPr="00AE46B7" w:rsidSect="00445DFF">
      <w:headerReference w:type="even" r:id="rId8"/>
      <w:headerReference w:type="default" r:id="rId9"/>
      <w:headerReference w:type="first" r:id="rId10"/>
      <w:footerReference w:type="first" r:id="rId11"/>
      <w:pgSz w:w="11900" w:h="16840"/>
      <w:pgMar w:top="1247" w:right="851" w:bottom="1361" w:left="2398" w:header="567" w:footer="709" w:gutter="0"/>
      <w:cols w:space="708"/>
      <w:titlePg/>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32869" w:rsidRDefault="00032869">
      <w:r>
        <w:separator/>
      </w:r>
    </w:p>
  </w:endnote>
  <w:endnote w:type="continuationSeparator" w:id="0">
    <w:p w:rsidR="00032869" w:rsidRDefault="00032869">
      <w:r>
        <w:continuationSeparator/>
      </w:r>
    </w:p>
  </w:endnote>
</w:endnote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Tahoma">
    <w:panose1 w:val="020B0604030504040204"/>
    <w:charset w:val="00"/>
    <w:family w:val="auto"/>
    <w:pitch w:val="variable"/>
    <w:sig w:usb0="03000000" w:usb1="00000000" w:usb2="00000000" w:usb3="00000000" w:csb0="00000001" w:csb1="00000000"/>
  </w:font>
  <w:font w:name="Lucida Grande">
    <w:panose1 w:val="02000400000000000000"/>
    <w:charset w:val="00"/>
    <w:family w:val="auto"/>
    <w:pitch w:val="variable"/>
    <w:sig w:usb0="E1000AEF" w:usb1="5000A1FF" w:usb2="00000000" w:usb3="00000000" w:csb0="000001BF" w:csb1="00000000"/>
  </w:font>
  <w:font w:name="Arial Unicode MS">
    <w:altName w:val="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564C" w:rsidRDefault="00AF564C">
    <w:pPr>
      <w:pStyle w:val="Fuzeile"/>
    </w:pPr>
    <w:r>
      <w:rPr>
        <w:noProof/>
        <w:szCs w:val="20"/>
      </w:rPr>
      <w:drawing>
        <wp:anchor distT="0" distB="0" distL="114300" distR="114300" simplePos="0" relativeHeight="251661312" behindDoc="1" locked="0" layoutInCell="1" allowOverlap="1">
          <wp:simplePos x="0" y="0"/>
          <wp:positionH relativeFrom="page">
            <wp:posOffset>1511935</wp:posOffset>
          </wp:positionH>
          <wp:positionV relativeFrom="page">
            <wp:posOffset>9620250</wp:posOffset>
          </wp:positionV>
          <wp:extent cx="5626100" cy="749300"/>
          <wp:effectExtent l="0" t="0" r="0" b="0"/>
          <wp:wrapNone/>
          <wp:docPr id="18" name="Grafik 18" descr=":01 base:Kontakt_sw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1 base:Kontakt_sw_v02_150.jpg"/>
                  <pic:cNvPicPr>
                    <a:picLocks noChangeAspect="1" noChangeArrowheads="1"/>
                  </pic:cNvPicPr>
                </pic:nvPicPr>
                <pic:blipFill>
                  <a:blip r:embed="rId1" r:link="rId2">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v="urn:schemas-microsoft-com:mac:vml" xmlns:ve="http://schemas.openxmlformats.org/markup-compatibility/2006" xmlns:mo="http://schemas.microsoft.com/office/mac/office/2008/main" val="0"/>
                      </a:ext>
                    </a:extLst>
                  </a:blip>
                  <a:srcRect/>
                  <a:stretch>
                    <a:fillRect/>
                  </a:stretch>
                </pic:blipFill>
                <pic:spPr bwMode="auto">
                  <a:xfrm>
                    <a:off x="0" y="0"/>
                    <a:ext cx="5626100" cy="749300"/>
                  </a:xfrm>
                  <a:prstGeom prst="rect">
                    <a:avLst/>
                  </a:prstGeom>
                  <a:noFill/>
                  <a:ln>
                    <a:noFill/>
                  </a:ln>
                </pic:spPr>
              </pic:pic>
            </a:graphicData>
          </a:graphic>
        </wp:anchor>
      </w:drawing>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32869" w:rsidRDefault="00032869">
      <w:r>
        <w:separator/>
      </w:r>
    </w:p>
  </w:footnote>
  <w:footnote w:type="continuationSeparator" w:id="0">
    <w:p w:rsidR="00032869" w:rsidRDefault="00032869">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564C" w:rsidRDefault="00243421" w:rsidP="00AB76FF">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sidR="00AF564C">
      <w:rPr>
        <w:rStyle w:val="Seitenzahl"/>
      </w:rPr>
      <w:instrText xml:space="preserve">PAGE  </w:instrText>
    </w:r>
    <w:r>
      <w:rPr>
        <w:rStyle w:val="Seitenzahl"/>
      </w:rPr>
      <w:fldChar w:fldCharType="end"/>
    </w:r>
  </w:p>
  <w:p w:rsidR="00AF564C" w:rsidRDefault="00AF564C" w:rsidP="00AB76FF">
    <w:pPr>
      <w:pStyle w:val="Kopfzeile"/>
      <w:ind w:right="360"/>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564C" w:rsidRDefault="00243421" w:rsidP="00AB76FF">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sidR="00AF564C">
      <w:rPr>
        <w:rStyle w:val="Seitenzahl"/>
      </w:rPr>
      <w:instrText xml:space="preserve">PAGE  </w:instrText>
    </w:r>
    <w:r>
      <w:rPr>
        <w:rStyle w:val="Seitenzahl"/>
      </w:rPr>
      <w:fldChar w:fldCharType="separate"/>
    </w:r>
    <w:r w:rsidR="00F37C57">
      <w:rPr>
        <w:rStyle w:val="Seitenzahl"/>
        <w:noProof/>
      </w:rPr>
      <w:t>2</w:t>
    </w:r>
    <w:r>
      <w:rPr>
        <w:rStyle w:val="Seitenzahl"/>
      </w:rPr>
      <w:fldChar w:fldCharType="end"/>
    </w:r>
  </w:p>
  <w:p w:rsidR="00AF564C" w:rsidRDefault="00AF564C" w:rsidP="00AB76FF">
    <w:pPr>
      <w:pStyle w:val="Kopfzeile"/>
      <w:tabs>
        <w:tab w:val="left" w:pos="5387"/>
        <w:tab w:val="right" w:pos="8618"/>
      </w:tabs>
      <w:ind w:right="360"/>
    </w:pPr>
    <w:r>
      <w:t xml:space="preserve">Universität Osnabrück   Pressemitteilung   </w:t>
    </w:r>
    <w:fldSimple w:instr=" STYLEREF &quot;Nummer / Datum&quot; \* MERGEFORMAT ">
      <w:r w:rsidR="00F37C57" w:rsidRPr="00F37C57">
        <w:rPr>
          <w:b/>
          <w:bCs/>
          <w:noProof/>
        </w:rPr>
        <w:t>248/2019</w:t>
      </w:r>
      <w:r w:rsidR="00F37C57" w:rsidRPr="00F37C57">
        <w:rPr>
          <w:b/>
          <w:bCs/>
          <w:noProof/>
        </w:rPr>
        <w:tab/>
        <w:t>17.12.2019</w:t>
      </w:r>
    </w:fldSimple>
  </w:p>
</w:hdr>
</file>

<file path=word/header3.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564C" w:rsidRDefault="00AF564C">
    <w:pPr>
      <w:pStyle w:val="Kopfzeile"/>
    </w:pPr>
    <w:r>
      <w:rPr>
        <w:noProof/>
        <w:szCs w:val="20"/>
      </w:rPr>
      <w:drawing>
        <wp:anchor distT="0" distB="0" distL="114300" distR="114300" simplePos="0" relativeHeight="251660288" behindDoc="1" locked="0" layoutInCell="1" allowOverlap="1">
          <wp:simplePos x="0" y="0"/>
          <wp:positionH relativeFrom="page">
            <wp:posOffset>3780790</wp:posOffset>
          </wp:positionH>
          <wp:positionV relativeFrom="page">
            <wp:posOffset>1368425</wp:posOffset>
          </wp:positionV>
          <wp:extent cx="3098800" cy="825500"/>
          <wp:effectExtent l="0" t="0" r="6350" b="0"/>
          <wp:wrapNone/>
          <wp:docPr id="16" name="Grafik 16"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 base:Pressemitteilung_sRGB_v02_150.jpg"/>
                  <pic:cNvPicPr>
                    <a:picLocks noChangeAspect="1" noChangeArrowheads="1"/>
                  </pic:cNvPicPr>
                </pic:nvPicPr>
                <pic:blipFill>
                  <a:blip r:embed="rId1" r:link="rId2">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v="urn:schemas-microsoft-com:mac:vml" xmlns:ve="http://schemas.openxmlformats.org/markup-compatibility/2006" xmlns:mo="http://schemas.microsoft.com/office/mac/office/2008/main" val="0"/>
                      </a:ext>
                    </a:extLst>
                  </a:blip>
                  <a:srcRect/>
                  <a:stretch>
                    <a:fillRect/>
                  </a:stretch>
                </pic:blipFill>
                <pic:spPr bwMode="auto">
                  <a:xfrm>
                    <a:off x="0" y="0"/>
                    <a:ext cx="3098800" cy="825500"/>
                  </a:xfrm>
                  <a:prstGeom prst="rect">
                    <a:avLst/>
                  </a:prstGeom>
                  <a:noFill/>
                  <a:ln>
                    <a:noFill/>
                  </a:ln>
                </pic:spPr>
              </pic:pic>
            </a:graphicData>
          </a:graphic>
        </wp:anchor>
      </w:drawing>
    </w:r>
    <w:r>
      <w:rPr>
        <w:noProof/>
        <w:szCs w:val="20"/>
      </w:rPr>
      <w:drawing>
        <wp:anchor distT="0" distB="0" distL="114300" distR="114300" simplePos="0" relativeHeight="251659264"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17" name="Grafik 17"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 base:UOS-Logo_GrauFond_sRGB_v02_150.jpg"/>
                  <pic:cNvPicPr>
                    <a:picLocks noChangeAspect="1" noChangeArrowheads="1"/>
                  </pic:cNvPicPr>
                </pic:nvPicPr>
                <pic:blipFill>
                  <a:blip r:embed="rId3" r:link="rId4">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v="urn:schemas-microsoft-com:mac:vml" xmlns:ve="http://schemas.openxmlformats.org/markup-compatibility/2006" xmlns:mo="http://schemas.microsoft.com/office/mac/office/2008/main" val="0"/>
                      </a:ext>
                    </a:extLst>
                  </a:blip>
                  <a:srcRect/>
                  <a:stretch>
                    <a:fillRect/>
                  </a:stretch>
                </pic:blipFill>
                <pic:spPr bwMode="auto">
                  <a:xfrm>
                    <a:off x="0" y="0"/>
                    <a:ext cx="2768600" cy="863600"/>
                  </a:xfrm>
                  <a:prstGeom prst="rect">
                    <a:avLst/>
                  </a:prstGeom>
                  <a:noFill/>
                  <a:ln>
                    <a:noFill/>
                  </a:ln>
                </pic:spPr>
              </pic:pic>
            </a:graphicData>
          </a:graphic>
        </wp:anchor>
      </w:drawing>
    </w: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8FC8581C"/>
    <w:lvl w:ilvl="0">
      <w:start w:val="1"/>
      <w:numFmt w:val="bullet"/>
      <w:pStyle w:val="Aufzhlungszeichen"/>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300"/>
  <w:removePersonalInformation/>
  <w:removeDateAndTime/>
  <w:proofState w:grammar="clean"/>
  <w:doNotTrackMoves/>
  <w:defaultTabStop w:val="708"/>
  <w:hyphenationZone w:val="425"/>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S2MDUzNDG0sLA0MTJX0lEKTi0uzszPAykwrQUAv+XB+iwAAAA="/>
  </w:docVars>
  <w:rsids>
    <w:rsidRoot w:val="00351A62"/>
    <w:rsid w:val="00000008"/>
    <w:rsid w:val="000005D7"/>
    <w:rsid w:val="00001810"/>
    <w:rsid w:val="00004C23"/>
    <w:rsid w:val="000077FF"/>
    <w:rsid w:val="00010E7D"/>
    <w:rsid w:val="0001330D"/>
    <w:rsid w:val="000218DF"/>
    <w:rsid w:val="00023A7D"/>
    <w:rsid w:val="000265C6"/>
    <w:rsid w:val="00032869"/>
    <w:rsid w:val="000349F0"/>
    <w:rsid w:val="000373F9"/>
    <w:rsid w:val="00037AB9"/>
    <w:rsid w:val="00040A31"/>
    <w:rsid w:val="00041275"/>
    <w:rsid w:val="00042909"/>
    <w:rsid w:val="000444AC"/>
    <w:rsid w:val="00045837"/>
    <w:rsid w:val="0005067A"/>
    <w:rsid w:val="00053791"/>
    <w:rsid w:val="00054844"/>
    <w:rsid w:val="00061AB9"/>
    <w:rsid w:val="0006265A"/>
    <w:rsid w:val="00067A9B"/>
    <w:rsid w:val="00070A4C"/>
    <w:rsid w:val="00077B77"/>
    <w:rsid w:val="00082C31"/>
    <w:rsid w:val="000849A9"/>
    <w:rsid w:val="0008536A"/>
    <w:rsid w:val="00094184"/>
    <w:rsid w:val="00094EBC"/>
    <w:rsid w:val="000956F3"/>
    <w:rsid w:val="00095991"/>
    <w:rsid w:val="000A243C"/>
    <w:rsid w:val="000A610A"/>
    <w:rsid w:val="000A7A2B"/>
    <w:rsid w:val="000B52F0"/>
    <w:rsid w:val="000B5BA5"/>
    <w:rsid w:val="000C0111"/>
    <w:rsid w:val="000C0387"/>
    <w:rsid w:val="000C1B10"/>
    <w:rsid w:val="000D4773"/>
    <w:rsid w:val="000D5CCF"/>
    <w:rsid w:val="000D61F3"/>
    <w:rsid w:val="000D6382"/>
    <w:rsid w:val="000E1140"/>
    <w:rsid w:val="000E3488"/>
    <w:rsid w:val="000E3C29"/>
    <w:rsid w:val="000E460D"/>
    <w:rsid w:val="000F0C6C"/>
    <w:rsid w:val="000F39B7"/>
    <w:rsid w:val="000F48A3"/>
    <w:rsid w:val="000F6E2C"/>
    <w:rsid w:val="001026C0"/>
    <w:rsid w:val="001032ED"/>
    <w:rsid w:val="00103C33"/>
    <w:rsid w:val="0010546B"/>
    <w:rsid w:val="00110970"/>
    <w:rsid w:val="001110AD"/>
    <w:rsid w:val="001350DD"/>
    <w:rsid w:val="00136A32"/>
    <w:rsid w:val="00137E14"/>
    <w:rsid w:val="00144950"/>
    <w:rsid w:val="001464D9"/>
    <w:rsid w:val="0014654A"/>
    <w:rsid w:val="00151AFA"/>
    <w:rsid w:val="00152D8D"/>
    <w:rsid w:val="00155909"/>
    <w:rsid w:val="00162681"/>
    <w:rsid w:val="00164432"/>
    <w:rsid w:val="00165866"/>
    <w:rsid w:val="00182513"/>
    <w:rsid w:val="00185672"/>
    <w:rsid w:val="00192413"/>
    <w:rsid w:val="00192A0C"/>
    <w:rsid w:val="001A19BF"/>
    <w:rsid w:val="001B041F"/>
    <w:rsid w:val="001C1918"/>
    <w:rsid w:val="001C5022"/>
    <w:rsid w:val="001D09E2"/>
    <w:rsid w:val="001D47E0"/>
    <w:rsid w:val="001D6127"/>
    <w:rsid w:val="001E3D15"/>
    <w:rsid w:val="001E7145"/>
    <w:rsid w:val="001F304B"/>
    <w:rsid w:val="001F6A4D"/>
    <w:rsid w:val="00204FEB"/>
    <w:rsid w:val="00211F27"/>
    <w:rsid w:val="00224EB1"/>
    <w:rsid w:val="002261C0"/>
    <w:rsid w:val="002337C2"/>
    <w:rsid w:val="00234AC5"/>
    <w:rsid w:val="00236D46"/>
    <w:rsid w:val="00240FD4"/>
    <w:rsid w:val="00243421"/>
    <w:rsid w:val="002503A4"/>
    <w:rsid w:val="00253072"/>
    <w:rsid w:val="0025589C"/>
    <w:rsid w:val="00260290"/>
    <w:rsid w:val="00260CB0"/>
    <w:rsid w:val="0026766E"/>
    <w:rsid w:val="00267D5F"/>
    <w:rsid w:val="00272744"/>
    <w:rsid w:val="00282FFD"/>
    <w:rsid w:val="002839AB"/>
    <w:rsid w:val="002873ED"/>
    <w:rsid w:val="00291CED"/>
    <w:rsid w:val="00291E5A"/>
    <w:rsid w:val="00293950"/>
    <w:rsid w:val="00293C4B"/>
    <w:rsid w:val="002A09FF"/>
    <w:rsid w:val="002A0D6C"/>
    <w:rsid w:val="002A2674"/>
    <w:rsid w:val="002A4B91"/>
    <w:rsid w:val="002A5581"/>
    <w:rsid w:val="002A6FF0"/>
    <w:rsid w:val="002A7D12"/>
    <w:rsid w:val="002B5DA5"/>
    <w:rsid w:val="002C2B05"/>
    <w:rsid w:val="002C2E20"/>
    <w:rsid w:val="002D3C79"/>
    <w:rsid w:val="002D6264"/>
    <w:rsid w:val="002F5833"/>
    <w:rsid w:val="00300F38"/>
    <w:rsid w:val="003013FD"/>
    <w:rsid w:val="0030210B"/>
    <w:rsid w:val="00317EF2"/>
    <w:rsid w:val="003258E6"/>
    <w:rsid w:val="00330030"/>
    <w:rsid w:val="0033657B"/>
    <w:rsid w:val="003371A6"/>
    <w:rsid w:val="003423F7"/>
    <w:rsid w:val="003428D1"/>
    <w:rsid w:val="0034508D"/>
    <w:rsid w:val="00346E56"/>
    <w:rsid w:val="00347EE0"/>
    <w:rsid w:val="00351A62"/>
    <w:rsid w:val="00354EB0"/>
    <w:rsid w:val="00357169"/>
    <w:rsid w:val="003571D0"/>
    <w:rsid w:val="00360AF4"/>
    <w:rsid w:val="0036707B"/>
    <w:rsid w:val="00370124"/>
    <w:rsid w:val="00371C40"/>
    <w:rsid w:val="00375304"/>
    <w:rsid w:val="00377BDB"/>
    <w:rsid w:val="00380529"/>
    <w:rsid w:val="00384448"/>
    <w:rsid w:val="00387585"/>
    <w:rsid w:val="0039483F"/>
    <w:rsid w:val="003977E6"/>
    <w:rsid w:val="003A00FF"/>
    <w:rsid w:val="003A3473"/>
    <w:rsid w:val="003A720A"/>
    <w:rsid w:val="003A7D77"/>
    <w:rsid w:val="003B0A9B"/>
    <w:rsid w:val="003B3871"/>
    <w:rsid w:val="003C488E"/>
    <w:rsid w:val="003C6712"/>
    <w:rsid w:val="003C7CDF"/>
    <w:rsid w:val="003D2ED4"/>
    <w:rsid w:val="003D3E9A"/>
    <w:rsid w:val="003E2B24"/>
    <w:rsid w:val="003E52C8"/>
    <w:rsid w:val="00400038"/>
    <w:rsid w:val="0040351D"/>
    <w:rsid w:val="00404737"/>
    <w:rsid w:val="00410ABB"/>
    <w:rsid w:val="00413293"/>
    <w:rsid w:val="0042314C"/>
    <w:rsid w:val="0042624A"/>
    <w:rsid w:val="004300FF"/>
    <w:rsid w:val="0044335E"/>
    <w:rsid w:val="00443D4A"/>
    <w:rsid w:val="00445DFF"/>
    <w:rsid w:val="004509AA"/>
    <w:rsid w:val="00454C25"/>
    <w:rsid w:val="00454E9F"/>
    <w:rsid w:val="00456B35"/>
    <w:rsid w:val="00457A38"/>
    <w:rsid w:val="00457B79"/>
    <w:rsid w:val="00464C49"/>
    <w:rsid w:val="00465F78"/>
    <w:rsid w:val="00466503"/>
    <w:rsid w:val="00475D41"/>
    <w:rsid w:val="00476FD9"/>
    <w:rsid w:val="00487EFF"/>
    <w:rsid w:val="0049172C"/>
    <w:rsid w:val="00492045"/>
    <w:rsid w:val="00493A30"/>
    <w:rsid w:val="00496313"/>
    <w:rsid w:val="0049729E"/>
    <w:rsid w:val="004A1078"/>
    <w:rsid w:val="004A5B79"/>
    <w:rsid w:val="004A6491"/>
    <w:rsid w:val="004A65D7"/>
    <w:rsid w:val="004A660D"/>
    <w:rsid w:val="004B13E3"/>
    <w:rsid w:val="004B3E89"/>
    <w:rsid w:val="004C0C8A"/>
    <w:rsid w:val="004C4C8F"/>
    <w:rsid w:val="004D4684"/>
    <w:rsid w:val="004D61A5"/>
    <w:rsid w:val="004E058B"/>
    <w:rsid w:val="004E0ED2"/>
    <w:rsid w:val="004E704D"/>
    <w:rsid w:val="004F06D0"/>
    <w:rsid w:val="004F6EA8"/>
    <w:rsid w:val="00505C96"/>
    <w:rsid w:val="00533454"/>
    <w:rsid w:val="005338AF"/>
    <w:rsid w:val="005352CA"/>
    <w:rsid w:val="00542077"/>
    <w:rsid w:val="005434FD"/>
    <w:rsid w:val="00545B57"/>
    <w:rsid w:val="005464D7"/>
    <w:rsid w:val="0055284A"/>
    <w:rsid w:val="0055676A"/>
    <w:rsid w:val="005606E8"/>
    <w:rsid w:val="00561987"/>
    <w:rsid w:val="00562CFA"/>
    <w:rsid w:val="005660BE"/>
    <w:rsid w:val="005707EF"/>
    <w:rsid w:val="00573B77"/>
    <w:rsid w:val="00573EC7"/>
    <w:rsid w:val="00585B6D"/>
    <w:rsid w:val="00585C96"/>
    <w:rsid w:val="005866E7"/>
    <w:rsid w:val="0059496F"/>
    <w:rsid w:val="005A1798"/>
    <w:rsid w:val="005B0CFE"/>
    <w:rsid w:val="005B2340"/>
    <w:rsid w:val="005B2348"/>
    <w:rsid w:val="005B3BD7"/>
    <w:rsid w:val="005B5401"/>
    <w:rsid w:val="005B627B"/>
    <w:rsid w:val="005B630A"/>
    <w:rsid w:val="005B7D38"/>
    <w:rsid w:val="005C1845"/>
    <w:rsid w:val="005C5606"/>
    <w:rsid w:val="005C7EF6"/>
    <w:rsid w:val="005D1052"/>
    <w:rsid w:val="005E07C4"/>
    <w:rsid w:val="005E302B"/>
    <w:rsid w:val="005E309A"/>
    <w:rsid w:val="005E6237"/>
    <w:rsid w:val="005E6E70"/>
    <w:rsid w:val="005F0CD9"/>
    <w:rsid w:val="005F1273"/>
    <w:rsid w:val="005F169F"/>
    <w:rsid w:val="005F1E0A"/>
    <w:rsid w:val="005F2E69"/>
    <w:rsid w:val="005F5753"/>
    <w:rsid w:val="006009E5"/>
    <w:rsid w:val="00601D65"/>
    <w:rsid w:val="00607E15"/>
    <w:rsid w:val="00611346"/>
    <w:rsid w:val="0061378C"/>
    <w:rsid w:val="0061664E"/>
    <w:rsid w:val="00620443"/>
    <w:rsid w:val="00620603"/>
    <w:rsid w:val="00624476"/>
    <w:rsid w:val="006263E6"/>
    <w:rsid w:val="00627B02"/>
    <w:rsid w:val="00630C13"/>
    <w:rsid w:val="00631CE9"/>
    <w:rsid w:val="0063666D"/>
    <w:rsid w:val="00641FD3"/>
    <w:rsid w:val="00646993"/>
    <w:rsid w:val="00651319"/>
    <w:rsid w:val="0066080F"/>
    <w:rsid w:val="006642AE"/>
    <w:rsid w:val="006712EA"/>
    <w:rsid w:val="00672A8A"/>
    <w:rsid w:val="0067420B"/>
    <w:rsid w:val="006759E5"/>
    <w:rsid w:val="00677A73"/>
    <w:rsid w:val="006805A4"/>
    <w:rsid w:val="006847FF"/>
    <w:rsid w:val="00692750"/>
    <w:rsid w:val="00693EF3"/>
    <w:rsid w:val="006977A2"/>
    <w:rsid w:val="006A518E"/>
    <w:rsid w:val="006B38DD"/>
    <w:rsid w:val="006B7A75"/>
    <w:rsid w:val="006C1AEC"/>
    <w:rsid w:val="006C4222"/>
    <w:rsid w:val="006D03DF"/>
    <w:rsid w:val="006D06D5"/>
    <w:rsid w:val="006D567B"/>
    <w:rsid w:val="006D580E"/>
    <w:rsid w:val="006E7FA5"/>
    <w:rsid w:val="006F0A4B"/>
    <w:rsid w:val="006F0C32"/>
    <w:rsid w:val="006F1087"/>
    <w:rsid w:val="006F4152"/>
    <w:rsid w:val="006F4E3A"/>
    <w:rsid w:val="006F581D"/>
    <w:rsid w:val="006F7139"/>
    <w:rsid w:val="00702C51"/>
    <w:rsid w:val="00705E6B"/>
    <w:rsid w:val="00712B22"/>
    <w:rsid w:val="00716A85"/>
    <w:rsid w:val="00717270"/>
    <w:rsid w:val="00720EBA"/>
    <w:rsid w:val="007219C9"/>
    <w:rsid w:val="0072394E"/>
    <w:rsid w:val="0072490A"/>
    <w:rsid w:val="00726327"/>
    <w:rsid w:val="00730561"/>
    <w:rsid w:val="007323C0"/>
    <w:rsid w:val="00736A70"/>
    <w:rsid w:val="00746B34"/>
    <w:rsid w:val="007504E7"/>
    <w:rsid w:val="00752C2F"/>
    <w:rsid w:val="007535DE"/>
    <w:rsid w:val="007574DE"/>
    <w:rsid w:val="007701E0"/>
    <w:rsid w:val="0077441A"/>
    <w:rsid w:val="0077596A"/>
    <w:rsid w:val="007808D2"/>
    <w:rsid w:val="00784476"/>
    <w:rsid w:val="0079233A"/>
    <w:rsid w:val="007934B5"/>
    <w:rsid w:val="00794CF0"/>
    <w:rsid w:val="007A14B2"/>
    <w:rsid w:val="007A2F75"/>
    <w:rsid w:val="007B5BF6"/>
    <w:rsid w:val="007D1141"/>
    <w:rsid w:val="007D124C"/>
    <w:rsid w:val="007D13FA"/>
    <w:rsid w:val="007D4058"/>
    <w:rsid w:val="007D74A0"/>
    <w:rsid w:val="007E0586"/>
    <w:rsid w:val="007E3C4D"/>
    <w:rsid w:val="007E4406"/>
    <w:rsid w:val="007E6F91"/>
    <w:rsid w:val="007E7A84"/>
    <w:rsid w:val="007F2DBA"/>
    <w:rsid w:val="007F7C24"/>
    <w:rsid w:val="00800945"/>
    <w:rsid w:val="00802CC9"/>
    <w:rsid w:val="00806A4E"/>
    <w:rsid w:val="0080727D"/>
    <w:rsid w:val="00807300"/>
    <w:rsid w:val="0081021C"/>
    <w:rsid w:val="0081220B"/>
    <w:rsid w:val="00821668"/>
    <w:rsid w:val="00824407"/>
    <w:rsid w:val="00825B4D"/>
    <w:rsid w:val="008355A3"/>
    <w:rsid w:val="008411C0"/>
    <w:rsid w:val="00844128"/>
    <w:rsid w:val="00844337"/>
    <w:rsid w:val="00850B89"/>
    <w:rsid w:val="00852549"/>
    <w:rsid w:val="008531EC"/>
    <w:rsid w:val="00872B66"/>
    <w:rsid w:val="00874A2C"/>
    <w:rsid w:val="00875482"/>
    <w:rsid w:val="00886A15"/>
    <w:rsid w:val="0088747F"/>
    <w:rsid w:val="00893701"/>
    <w:rsid w:val="00894FED"/>
    <w:rsid w:val="00895E1D"/>
    <w:rsid w:val="008A2C8B"/>
    <w:rsid w:val="008B2935"/>
    <w:rsid w:val="008B5325"/>
    <w:rsid w:val="008B61C7"/>
    <w:rsid w:val="008C2359"/>
    <w:rsid w:val="008C31E4"/>
    <w:rsid w:val="008C470A"/>
    <w:rsid w:val="008C7831"/>
    <w:rsid w:val="008D7688"/>
    <w:rsid w:val="008E078D"/>
    <w:rsid w:val="008E168C"/>
    <w:rsid w:val="008E2F72"/>
    <w:rsid w:val="008F4633"/>
    <w:rsid w:val="008F6CA8"/>
    <w:rsid w:val="00900CCF"/>
    <w:rsid w:val="00902BF9"/>
    <w:rsid w:val="0090454B"/>
    <w:rsid w:val="00907D3F"/>
    <w:rsid w:val="00914289"/>
    <w:rsid w:val="00923E21"/>
    <w:rsid w:val="009318B9"/>
    <w:rsid w:val="00934679"/>
    <w:rsid w:val="00935261"/>
    <w:rsid w:val="00941769"/>
    <w:rsid w:val="00941D9B"/>
    <w:rsid w:val="009421FF"/>
    <w:rsid w:val="009425C1"/>
    <w:rsid w:val="0094476F"/>
    <w:rsid w:val="00952C1C"/>
    <w:rsid w:val="00955909"/>
    <w:rsid w:val="009603A6"/>
    <w:rsid w:val="00960C5E"/>
    <w:rsid w:val="00964278"/>
    <w:rsid w:val="0098192C"/>
    <w:rsid w:val="0098251C"/>
    <w:rsid w:val="00984159"/>
    <w:rsid w:val="00986139"/>
    <w:rsid w:val="009921AD"/>
    <w:rsid w:val="00992B1A"/>
    <w:rsid w:val="00993AE8"/>
    <w:rsid w:val="009971DE"/>
    <w:rsid w:val="009A0510"/>
    <w:rsid w:val="009A44C0"/>
    <w:rsid w:val="009A4D31"/>
    <w:rsid w:val="009B0409"/>
    <w:rsid w:val="009B259F"/>
    <w:rsid w:val="009B30D3"/>
    <w:rsid w:val="009B5946"/>
    <w:rsid w:val="009B6C60"/>
    <w:rsid w:val="009B7B38"/>
    <w:rsid w:val="009C15D3"/>
    <w:rsid w:val="009C1803"/>
    <w:rsid w:val="009C2353"/>
    <w:rsid w:val="009C25FC"/>
    <w:rsid w:val="009C5DAA"/>
    <w:rsid w:val="009D0FFD"/>
    <w:rsid w:val="009D1DF3"/>
    <w:rsid w:val="009D2880"/>
    <w:rsid w:val="009D311F"/>
    <w:rsid w:val="009D41C6"/>
    <w:rsid w:val="009D5DE4"/>
    <w:rsid w:val="009D63C4"/>
    <w:rsid w:val="009D7A39"/>
    <w:rsid w:val="009E0D46"/>
    <w:rsid w:val="009E4805"/>
    <w:rsid w:val="009E4A5F"/>
    <w:rsid w:val="009E4D86"/>
    <w:rsid w:val="009E68F5"/>
    <w:rsid w:val="009F1E5F"/>
    <w:rsid w:val="009F3EFF"/>
    <w:rsid w:val="009F4C58"/>
    <w:rsid w:val="00A0344E"/>
    <w:rsid w:val="00A110D9"/>
    <w:rsid w:val="00A13FD1"/>
    <w:rsid w:val="00A20307"/>
    <w:rsid w:val="00A2164A"/>
    <w:rsid w:val="00A24C26"/>
    <w:rsid w:val="00A26E35"/>
    <w:rsid w:val="00A27693"/>
    <w:rsid w:val="00A32363"/>
    <w:rsid w:val="00A3264C"/>
    <w:rsid w:val="00A33D05"/>
    <w:rsid w:val="00A3694D"/>
    <w:rsid w:val="00A43CE0"/>
    <w:rsid w:val="00A44728"/>
    <w:rsid w:val="00A459A0"/>
    <w:rsid w:val="00A4769E"/>
    <w:rsid w:val="00A476AB"/>
    <w:rsid w:val="00A52403"/>
    <w:rsid w:val="00A567CD"/>
    <w:rsid w:val="00A62449"/>
    <w:rsid w:val="00A67B47"/>
    <w:rsid w:val="00A7304C"/>
    <w:rsid w:val="00A734A3"/>
    <w:rsid w:val="00A815AB"/>
    <w:rsid w:val="00A91674"/>
    <w:rsid w:val="00A919BA"/>
    <w:rsid w:val="00A9501E"/>
    <w:rsid w:val="00A95429"/>
    <w:rsid w:val="00A95ECA"/>
    <w:rsid w:val="00A976E7"/>
    <w:rsid w:val="00AA0C37"/>
    <w:rsid w:val="00AB109C"/>
    <w:rsid w:val="00AB2551"/>
    <w:rsid w:val="00AB3496"/>
    <w:rsid w:val="00AB76FF"/>
    <w:rsid w:val="00AC05B0"/>
    <w:rsid w:val="00AC66DC"/>
    <w:rsid w:val="00AC675C"/>
    <w:rsid w:val="00AD1A6C"/>
    <w:rsid w:val="00AD206C"/>
    <w:rsid w:val="00AD2D74"/>
    <w:rsid w:val="00AD2F8F"/>
    <w:rsid w:val="00AD31B6"/>
    <w:rsid w:val="00AE069F"/>
    <w:rsid w:val="00AE10C0"/>
    <w:rsid w:val="00AE130D"/>
    <w:rsid w:val="00AE46B7"/>
    <w:rsid w:val="00AE7F24"/>
    <w:rsid w:val="00AF564C"/>
    <w:rsid w:val="00AF7137"/>
    <w:rsid w:val="00B0252E"/>
    <w:rsid w:val="00B053A8"/>
    <w:rsid w:val="00B06BEE"/>
    <w:rsid w:val="00B07B89"/>
    <w:rsid w:val="00B10E4C"/>
    <w:rsid w:val="00B1399F"/>
    <w:rsid w:val="00B14AF8"/>
    <w:rsid w:val="00B14D36"/>
    <w:rsid w:val="00B1538E"/>
    <w:rsid w:val="00B24730"/>
    <w:rsid w:val="00B30AAB"/>
    <w:rsid w:val="00B316F2"/>
    <w:rsid w:val="00B34AEE"/>
    <w:rsid w:val="00B41F73"/>
    <w:rsid w:val="00B47CF1"/>
    <w:rsid w:val="00B546D6"/>
    <w:rsid w:val="00B55179"/>
    <w:rsid w:val="00B67EC1"/>
    <w:rsid w:val="00B74016"/>
    <w:rsid w:val="00B74A45"/>
    <w:rsid w:val="00B7796F"/>
    <w:rsid w:val="00B8477F"/>
    <w:rsid w:val="00B8478B"/>
    <w:rsid w:val="00B85E14"/>
    <w:rsid w:val="00B87A53"/>
    <w:rsid w:val="00B93AC8"/>
    <w:rsid w:val="00B95453"/>
    <w:rsid w:val="00B95974"/>
    <w:rsid w:val="00B95FD6"/>
    <w:rsid w:val="00BA2A62"/>
    <w:rsid w:val="00BB0427"/>
    <w:rsid w:val="00BB7559"/>
    <w:rsid w:val="00BB7F3F"/>
    <w:rsid w:val="00BC51AF"/>
    <w:rsid w:val="00BD5CCA"/>
    <w:rsid w:val="00BE2358"/>
    <w:rsid w:val="00BE2AEC"/>
    <w:rsid w:val="00BF447B"/>
    <w:rsid w:val="00BF531D"/>
    <w:rsid w:val="00C04CC1"/>
    <w:rsid w:val="00C12D31"/>
    <w:rsid w:val="00C175B5"/>
    <w:rsid w:val="00C202A8"/>
    <w:rsid w:val="00C24A05"/>
    <w:rsid w:val="00C25860"/>
    <w:rsid w:val="00C322D8"/>
    <w:rsid w:val="00C356FB"/>
    <w:rsid w:val="00C46518"/>
    <w:rsid w:val="00C53F43"/>
    <w:rsid w:val="00C5411F"/>
    <w:rsid w:val="00C541A9"/>
    <w:rsid w:val="00C606A2"/>
    <w:rsid w:val="00C630A9"/>
    <w:rsid w:val="00C63E4D"/>
    <w:rsid w:val="00C640A5"/>
    <w:rsid w:val="00C7014E"/>
    <w:rsid w:val="00C73778"/>
    <w:rsid w:val="00C74506"/>
    <w:rsid w:val="00C772E6"/>
    <w:rsid w:val="00C80AD4"/>
    <w:rsid w:val="00C8115C"/>
    <w:rsid w:val="00C81403"/>
    <w:rsid w:val="00C825A7"/>
    <w:rsid w:val="00C86CDE"/>
    <w:rsid w:val="00C91717"/>
    <w:rsid w:val="00C93C39"/>
    <w:rsid w:val="00C95888"/>
    <w:rsid w:val="00CA1D4E"/>
    <w:rsid w:val="00CB1534"/>
    <w:rsid w:val="00CB37F2"/>
    <w:rsid w:val="00CB440C"/>
    <w:rsid w:val="00CB4799"/>
    <w:rsid w:val="00CC01B8"/>
    <w:rsid w:val="00CC02E6"/>
    <w:rsid w:val="00CC0842"/>
    <w:rsid w:val="00CC7714"/>
    <w:rsid w:val="00CC7FB6"/>
    <w:rsid w:val="00CD27B8"/>
    <w:rsid w:val="00CD4D88"/>
    <w:rsid w:val="00CD71C5"/>
    <w:rsid w:val="00CE09BD"/>
    <w:rsid w:val="00CE1132"/>
    <w:rsid w:val="00CE115E"/>
    <w:rsid w:val="00CF0625"/>
    <w:rsid w:val="00CF0A0F"/>
    <w:rsid w:val="00CF63AB"/>
    <w:rsid w:val="00CF7FB9"/>
    <w:rsid w:val="00D01986"/>
    <w:rsid w:val="00D124D1"/>
    <w:rsid w:val="00D135C7"/>
    <w:rsid w:val="00D14723"/>
    <w:rsid w:val="00D20C4B"/>
    <w:rsid w:val="00D20DB1"/>
    <w:rsid w:val="00D23729"/>
    <w:rsid w:val="00D24AFF"/>
    <w:rsid w:val="00D25740"/>
    <w:rsid w:val="00D34791"/>
    <w:rsid w:val="00D36709"/>
    <w:rsid w:val="00D37AE5"/>
    <w:rsid w:val="00D415BC"/>
    <w:rsid w:val="00D517C8"/>
    <w:rsid w:val="00D51BCC"/>
    <w:rsid w:val="00D56382"/>
    <w:rsid w:val="00D57EF5"/>
    <w:rsid w:val="00D74888"/>
    <w:rsid w:val="00D74BCD"/>
    <w:rsid w:val="00D8112D"/>
    <w:rsid w:val="00D82DCA"/>
    <w:rsid w:val="00D86083"/>
    <w:rsid w:val="00D950A4"/>
    <w:rsid w:val="00D95121"/>
    <w:rsid w:val="00D95F73"/>
    <w:rsid w:val="00DA367C"/>
    <w:rsid w:val="00DA3F5D"/>
    <w:rsid w:val="00DA5448"/>
    <w:rsid w:val="00DA6FB3"/>
    <w:rsid w:val="00DA6FCB"/>
    <w:rsid w:val="00DB1E12"/>
    <w:rsid w:val="00DC3B19"/>
    <w:rsid w:val="00DC3FBD"/>
    <w:rsid w:val="00DC5D95"/>
    <w:rsid w:val="00DD361C"/>
    <w:rsid w:val="00DD4DEB"/>
    <w:rsid w:val="00DD68D3"/>
    <w:rsid w:val="00DE7559"/>
    <w:rsid w:val="00DF331C"/>
    <w:rsid w:val="00E0048D"/>
    <w:rsid w:val="00E05E72"/>
    <w:rsid w:val="00E1166E"/>
    <w:rsid w:val="00E13150"/>
    <w:rsid w:val="00E14380"/>
    <w:rsid w:val="00E15D5C"/>
    <w:rsid w:val="00E17989"/>
    <w:rsid w:val="00E21F63"/>
    <w:rsid w:val="00E243E5"/>
    <w:rsid w:val="00E305F9"/>
    <w:rsid w:val="00E30D47"/>
    <w:rsid w:val="00E409F2"/>
    <w:rsid w:val="00E41218"/>
    <w:rsid w:val="00E42D15"/>
    <w:rsid w:val="00E43092"/>
    <w:rsid w:val="00E521B4"/>
    <w:rsid w:val="00E54785"/>
    <w:rsid w:val="00E547A2"/>
    <w:rsid w:val="00E567F6"/>
    <w:rsid w:val="00E57E1E"/>
    <w:rsid w:val="00E61536"/>
    <w:rsid w:val="00E61805"/>
    <w:rsid w:val="00E625A5"/>
    <w:rsid w:val="00E66C11"/>
    <w:rsid w:val="00E720D4"/>
    <w:rsid w:val="00E74004"/>
    <w:rsid w:val="00E779DC"/>
    <w:rsid w:val="00E81AAD"/>
    <w:rsid w:val="00E81B10"/>
    <w:rsid w:val="00E821BA"/>
    <w:rsid w:val="00E9080C"/>
    <w:rsid w:val="00E97DE8"/>
    <w:rsid w:val="00EA15DC"/>
    <w:rsid w:val="00EA22EB"/>
    <w:rsid w:val="00EA3254"/>
    <w:rsid w:val="00EA506D"/>
    <w:rsid w:val="00EA5583"/>
    <w:rsid w:val="00EC0E06"/>
    <w:rsid w:val="00EC1BED"/>
    <w:rsid w:val="00EC2338"/>
    <w:rsid w:val="00EC27B0"/>
    <w:rsid w:val="00EC65DF"/>
    <w:rsid w:val="00EC74E0"/>
    <w:rsid w:val="00ED0F16"/>
    <w:rsid w:val="00ED164E"/>
    <w:rsid w:val="00ED1CE9"/>
    <w:rsid w:val="00ED1EEB"/>
    <w:rsid w:val="00ED3BD4"/>
    <w:rsid w:val="00ED4E89"/>
    <w:rsid w:val="00ED7316"/>
    <w:rsid w:val="00EE03DC"/>
    <w:rsid w:val="00EE08A2"/>
    <w:rsid w:val="00EE2E3D"/>
    <w:rsid w:val="00EE4B8F"/>
    <w:rsid w:val="00EE77B1"/>
    <w:rsid w:val="00EF3EB6"/>
    <w:rsid w:val="00EF648E"/>
    <w:rsid w:val="00EF690E"/>
    <w:rsid w:val="00EF6F84"/>
    <w:rsid w:val="00F00933"/>
    <w:rsid w:val="00F019E0"/>
    <w:rsid w:val="00F03D16"/>
    <w:rsid w:val="00F106B2"/>
    <w:rsid w:val="00F119F7"/>
    <w:rsid w:val="00F201EB"/>
    <w:rsid w:val="00F21483"/>
    <w:rsid w:val="00F247F3"/>
    <w:rsid w:val="00F25FFC"/>
    <w:rsid w:val="00F31641"/>
    <w:rsid w:val="00F369C9"/>
    <w:rsid w:val="00F37C57"/>
    <w:rsid w:val="00F562AD"/>
    <w:rsid w:val="00F56EDF"/>
    <w:rsid w:val="00F57164"/>
    <w:rsid w:val="00F57BE6"/>
    <w:rsid w:val="00F6298C"/>
    <w:rsid w:val="00F67B48"/>
    <w:rsid w:val="00F70A63"/>
    <w:rsid w:val="00F71A35"/>
    <w:rsid w:val="00F729E2"/>
    <w:rsid w:val="00F73A90"/>
    <w:rsid w:val="00F761BA"/>
    <w:rsid w:val="00F77273"/>
    <w:rsid w:val="00F802C7"/>
    <w:rsid w:val="00F833C8"/>
    <w:rsid w:val="00F852A4"/>
    <w:rsid w:val="00F86996"/>
    <w:rsid w:val="00F87C7E"/>
    <w:rsid w:val="00F91645"/>
    <w:rsid w:val="00F92B9A"/>
    <w:rsid w:val="00FA0894"/>
    <w:rsid w:val="00FA16C2"/>
    <w:rsid w:val="00FA6DC5"/>
    <w:rsid w:val="00FA7364"/>
    <w:rsid w:val="00FB0300"/>
    <w:rsid w:val="00FB1C00"/>
    <w:rsid w:val="00FC2545"/>
    <w:rsid w:val="00FD23B4"/>
    <w:rsid w:val="00FD3CAF"/>
    <w:rsid w:val="00FD6927"/>
    <w:rsid w:val="00FE06EF"/>
    <w:rsid w:val="00FE19AA"/>
    <w:rsid w:val="00FE254B"/>
    <w:rsid w:val="00FF2702"/>
    <w:rsid w:val="00FF5FA1"/>
  </w:rsids>
  <m:mathPr>
    <m:mathFont m:val="Wingdings 2"/>
    <m:brkBin m:val="before"/>
    <m:brkBinSub m:val="--"/>
    <m:smallFrac/>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AE7F24"/>
    <w:pPr>
      <w:spacing w:after="0" w:line="24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eichen"/>
    <w:uiPriority w:val="9"/>
    <w:qFormat/>
    <w:rsid w:val="001350DD"/>
    <w:pPr>
      <w:keepNext/>
      <w:keepLines/>
      <w:spacing w:before="480" w:line="300" w:lineRule="auto"/>
      <w:outlineLvl w:val="0"/>
    </w:pPr>
    <w:rPr>
      <w:rFonts w:asciiTheme="majorHAnsi" w:eastAsiaTheme="majorEastAsia" w:hAnsiTheme="majorHAnsi" w:cstheme="majorBidi"/>
      <w:b/>
      <w:bCs/>
      <w:color w:val="365F91" w:themeColor="accent1" w:themeShade="BF"/>
      <w:spacing w:val="4"/>
      <w:sz w:val="28"/>
      <w:szCs w:val="28"/>
    </w:rPr>
  </w:style>
  <w:style w:type="paragraph" w:styleId="berschrift2">
    <w:name w:val="heading 2"/>
    <w:basedOn w:val="Standard"/>
    <w:next w:val="Standard"/>
    <w:link w:val="berschrift2Zeichen"/>
    <w:uiPriority w:val="9"/>
    <w:semiHidden/>
    <w:unhideWhenUsed/>
    <w:qFormat/>
    <w:rsid w:val="00A567C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eichen"/>
    <w:uiPriority w:val="9"/>
    <w:unhideWhenUsed/>
    <w:qFormat/>
    <w:rsid w:val="001350DD"/>
    <w:pPr>
      <w:keepNext/>
      <w:keepLines/>
      <w:spacing w:before="200" w:line="300" w:lineRule="auto"/>
      <w:outlineLvl w:val="2"/>
    </w:pPr>
    <w:rPr>
      <w:rFonts w:asciiTheme="majorHAnsi" w:eastAsiaTheme="majorEastAsia" w:hAnsiTheme="majorHAnsi" w:cstheme="majorBidi"/>
      <w:b/>
      <w:bCs/>
      <w:color w:val="4F81BD" w:themeColor="accent1"/>
      <w:spacing w:val="4"/>
    </w:rPr>
  </w:style>
  <w:style w:type="character" w:default="1" w:styleId="Absatzstandardschriftart">
    <w:name w:val="Default Paragraph Font"/>
    <w:semiHidden/>
    <w:unhideWhenUsed/>
  </w:style>
  <w:style w:type="table" w:default="1" w:styleId="NormaleTabelle">
    <w:name w:val="Normal Table"/>
    <w:semiHidden/>
    <w:unhideWhenUsed/>
    <w:qFormat/>
    <w:tblPr>
      <w:tblInd w:w="0" w:type="dxa"/>
      <w:tblCellMar>
        <w:top w:w="0" w:type="dxa"/>
        <w:left w:w="108" w:type="dxa"/>
        <w:bottom w:w="0" w:type="dxa"/>
        <w:right w:w="108" w:type="dxa"/>
      </w:tblCellMar>
    </w:tblPr>
  </w:style>
  <w:style w:type="numbering" w:default="1" w:styleId="KeineListe">
    <w:name w:val="No List"/>
    <w:semiHidden/>
    <w:unhideWhenUsed/>
  </w:style>
  <w:style w:type="paragraph" w:customStyle="1" w:styleId="NummerDatum">
    <w:name w:val="Nummer / Datum"/>
    <w:basedOn w:val="Standard"/>
    <w:next w:val="berschrift1"/>
    <w:rsid w:val="001350DD"/>
    <w:pPr>
      <w:tabs>
        <w:tab w:val="left" w:pos="5557"/>
      </w:tabs>
      <w:spacing w:before="2300" w:after="840" w:line="300" w:lineRule="auto"/>
      <w:ind w:left="3686"/>
    </w:pPr>
    <w:rPr>
      <w:rFonts w:ascii="Arial" w:hAnsi="Arial"/>
      <w:spacing w:val="4"/>
    </w:rPr>
  </w:style>
  <w:style w:type="paragraph" w:styleId="Kopfzeile">
    <w:name w:val="header"/>
    <w:basedOn w:val="Standard"/>
    <w:link w:val="KopfzeileZeichen"/>
    <w:uiPriority w:val="99"/>
    <w:rsid w:val="001350DD"/>
    <w:pPr>
      <w:tabs>
        <w:tab w:val="left" w:pos="5103"/>
        <w:tab w:val="left" w:pos="8618"/>
      </w:tabs>
      <w:spacing w:after="340" w:line="300" w:lineRule="auto"/>
    </w:pPr>
    <w:rPr>
      <w:rFonts w:ascii="Arial" w:hAnsi="Arial"/>
      <w:spacing w:val="6"/>
      <w:sz w:val="20"/>
    </w:rPr>
  </w:style>
  <w:style w:type="character" w:customStyle="1" w:styleId="KopfzeileZeichen">
    <w:name w:val="Kopfzeile Zeichen"/>
    <w:basedOn w:val="Absatzstandardschriftart"/>
    <w:link w:val="Kopfzeile"/>
    <w:uiPriority w:val="99"/>
    <w:rsid w:val="001350DD"/>
    <w:rPr>
      <w:rFonts w:ascii="Arial" w:eastAsia="Times New Roman" w:hAnsi="Arial" w:cs="Times New Roman"/>
      <w:spacing w:val="6"/>
      <w:sz w:val="20"/>
      <w:szCs w:val="24"/>
    </w:rPr>
  </w:style>
  <w:style w:type="paragraph" w:styleId="Fuzeile">
    <w:name w:val="footer"/>
    <w:basedOn w:val="Standard"/>
    <w:link w:val="FuzeileZeichen"/>
    <w:semiHidden/>
    <w:rsid w:val="001350DD"/>
    <w:pPr>
      <w:tabs>
        <w:tab w:val="center" w:pos="4536"/>
        <w:tab w:val="right" w:pos="9072"/>
      </w:tabs>
      <w:spacing w:after="340" w:line="300" w:lineRule="auto"/>
    </w:pPr>
    <w:rPr>
      <w:rFonts w:ascii="Arial" w:hAnsi="Arial"/>
      <w:spacing w:val="4"/>
    </w:rPr>
  </w:style>
  <w:style w:type="character" w:customStyle="1" w:styleId="FuzeileZeichen">
    <w:name w:val="Fußzeile Zeichen"/>
    <w:basedOn w:val="Absatzstandardschriftart"/>
    <w:link w:val="Fuzeile"/>
    <w:semiHidden/>
    <w:rsid w:val="001350DD"/>
    <w:rPr>
      <w:rFonts w:ascii="Arial" w:eastAsia="Times New Roman" w:hAnsi="Arial" w:cs="Times New Roman"/>
      <w:spacing w:val="4"/>
      <w:sz w:val="24"/>
      <w:szCs w:val="24"/>
      <w:lang w:eastAsia="de-DE"/>
    </w:rPr>
  </w:style>
  <w:style w:type="character" w:styleId="Seitenzahl">
    <w:name w:val="page number"/>
    <w:basedOn w:val="Absatzstandardschriftart"/>
    <w:rsid w:val="001350DD"/>
  </w:style>
  <w:style w:type="character" w:styleId="Link">
    <w:name w:val="Hyperlink"/>
    <w:rsid w:val="001350DD"/>
    <w:rPr>
      <w:color w:val="auto"/>
      <w:u w:val="none"/>
    </w:rPr>
  </w:style>
  <w:style w:type="paragraph" w:styleId="StandardWeb">
    <w:name w:val="Normal (Web)"/>
    <w:basedOn w:val="Standard"/>
    <w:uiPriority w:val="99"/>
    <w:rsid w:val="001350DD"/>
    <w:pPr>
      <w:spacing w:before="100" w:beforeAutospacing="1" w:after="100" w:afterAutospacing="1"/>
    </w:pPr>
  </w:style>
  <w:style w:type="paragraph" w:styleId="KeinLeerraum">
    <w:name w:val="No Spacing"/>
    <w:uiPriority w:val="1"/>
    <w:qFormat/>
    <w:rsid w:val="001350DD"/>
    <w:pPr>
      <w:spacing w:after="0" w:line="240" w:lineRule="auto"/>
    </w:pPr>
    <w:rPr>
      <w:rFonts w:ascii="Arial" w:eastAsia="Times New Roman" w:hAnsi="Arial" w:cs="Times New Roman"/>
      <w:spacing w:val="4"/>
      <w:sz w:val="24"/>
      <w:szCs w:val="24"/>
      <w:lang w:eastAsia="de-DE"/>
    </w:rPr>
  </w:style>
  <w:style w:type="character" w:customStyle="1" w:styleId="berschrift1Zeichen">
    <w:name w:val="Überschrift 1 Zeichen"/>
    <w:basedOn w:val="Absatzstandardschriftart"/>
    <w:link w:val="berschrift1"/>
    <w:uiPriority w:val="9"/>
    <w:rsid w:val="001350DD"/>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eichen">
    <w:name w:val="Überschrift 3 Zeichen"/>
    <w:basedOn w:val="Absatzstandardschriftart"/>
    <w:link w:val="berschrift3"/>
    <w:uiPriority w:val="9"/>
    <w:rsid w:val="001350DD"/>
    <w:rPr>
      <w:rFonts w:asciiTheme="majorHAnsi" w:eastAsiaTheme="majorEastAsia" w:hAnsiTheme="majorHAnsi" w:cstheme="majorBidi"/>
      <w:b/>
      <w:bCs/>
      <w:color w:val="4F81BD" w:themeColor="accent1"/>
      <w:spacing w:val="4"/>
      <w:sz w:val="24"/>
      <w:szCs w:val="24"/>
      <w:lang w:eastAsia="de-DE"/>
    </w:rPr>
  </w:style>
  <w:style w:type="paragraph" w:styleId="Bearbeitung">
    <w:name w:val="Revision"/>
    <w:hidden/>
    <w:uiPriority w:val="99"/>
    <w:semiHidden/>
    <w:rsid w:val="00ED1EEB"/>
    <w:pPr>
      <w:spacing w:after="0" w:line="240" w:lineRule="auto"/>
    </w:pPr>
    <w:rPr>
      <w:rFonts w:ascii="Arial" w:eastAsia="Times New Roman" w:hAnsi="Arial" w:cs="Times New Roman"/>
      <w:spacing w:val="4"/>
      <w:sz w:val="24"/>
      <w:szCs w:val="24"/>
      <w:lang w:eastAsia="de-DE"/>
    </w:rPr>
  </w:style>
  <w:style w:type="paragraph" w:styleId="Sprechblasentext">
    <w:name w:val="Balloon Text"/>
    <w:basedOn w:val="Standard"/>
    <w:link w:val="SprechblasentextZeichen"/>
    <w:uiPriority w:val="99"/>
    <w:semiHidden/>
    <w:unhideWhenUsed/>
    <w:rsid w:val="00ED1EEB"/>
    <w:rPr>
      <w:rFonts w:ascii="Tahoma" w:hAnsi="Tahoma" w:cs="Tahoma"/>
      <w:sz w:val="16"/>
      <w:szCs w:val="16"/>
    </w:rPr>
  </w:style>
  <w:style w:type="character" w:customStyle="1" w:styleId="SprechblasentextZeichen">
    <w:name w:val="Sprechblasentext Zeichen"/>
    <w:basedOn w:val="Absatzstandardschriftart"/>
    <w:link w:val="Sprechblasentext"/>
    <w:uiPriority w:val="99"/>
    <w:semiHidden/>
    <w:rsid w:val="00ED1EEB"/>
    <w:rPr>
      <w:rFonts w:ascii="Tahoma" w:eastAsia="Times New Roman" w:hAnsi="Tahoma" w:cs="Tahoma"/>
      <w:spacing w:val="4"/>
      <w:sz w:val="16"/>
      <w:szCs w:val="16"/>
      <w:lang w:eastAsia="de-DE"/>
    </w:rPr>
  </w:style>
  <w:style w:type="paragraph" w:styleId="Aufzhlungszeichen">
    <w:name w:val="List Bullet"/>
    <w:basedOn w:val="Standard"/>
    <w:uiPriority w:val="99"/>
    <w:unhideWhenUsed/>
    <w:rsid w:val="00FD3CAF"/>
    <w:pPr>
      <w:numPr>
        <w:numId w:val="1"/>
      </w:numPr>
      <w:spacing w:after="340" w:line="300" w:lineRule="auto"/>
      <w:contextualSpacing/>
    </w:pPr>
    <w:rPr>
      <w:rFonts w:ascii="Arial" w:hAnsi="Arial"/>
      <w:spacing w:val="4"/>
    </w:rPr>
  </w:style>
  <w:style w:type="paragraph" w:styleId="Dokumentstruktur">
    <w:name w:val="Document Map"/>
    <w:basedOn w:val="Standard"/>
    <w:link w:val="DokumentstrukturZeichen"/>
    <w:uiPriority w:val="99"/>
    <w:semiHidden/>
    <w:unhideWhenUsed/>
    <w:rsid w:val="00185672"/>
    <w:rPr>
      <w:rFonts w:ascii="Lucida Grande" w:hAnsi="Lucida Grande" w:cs="Lucida Grande"/>
    </w:rPr>
  </w:style>
  <w:style w:type="character" w:customStyle="1" w:styleId="DokumentstrukturZeichen">
    <w:name w:val="Dokumentstruktur Zeichen"/>
    <w:basedOn w:val="Absatzstandardschriftart"/>
    <w:link w:val="Dokumentstruktur"/>
    <w:uiPriority w:val="99"/>
    <w:semiHidden/>
    <w:rsid w:val="00185672"/>
    <w:rPr>
      <w:rFonts w:ascii="Lucida Grande" w:eastAsia="Times New Roman" w:hAnsi="Lucida Grande" w:cs="Lucida Grande"/>
      <w:spacing w:val="4"/>
      <w:sz w:val="24"/>
      <w:szCs w:val="24"/>
      <w:lang w:eastAsia="de-DE"/>
    </w:rPr>
  </w:style>
  <w:style w:type="character" w:styleId="Kommentarzeichen">
    <w:name w:val="annotation reference"/>
    <w:basedOn w:val="Absatzstandardschriftart"/>
    <w:uiPriority w:val="99"/>
    <w:semiHidden/>
    <w:unhideWhenUsed/>
    <w:rsid w:val="00AE10C0"/>
    <w:rPr>
      <w:sz w:val="16"/>
      <w:szCs w:val="16"/>
    </w:rPr>
  </w:style>
  <w:style w:type="paragraph" w:styleId="Kommentartext">
    <w:name w:val="annotation text"/>
    <w:basedOn w:val="Standard"/>
    <w:link w:val="KommentartextZeichen"/>
    <w:uiPriority w:val="99"/>
    <w:semiHidden/>
    <w:unhideWhenUsed/>
    <w:rsid w:val="00AE10C0"/>
    <w:pPr>
      <w:spacing w:after="340"/>
    </w:pPr>
    <w:rPr>
      <w:rFonts w:ascii="Arial" w:hAnsi="Arial"/>
      <w:spacing w:val="4"/>
      <w:sz w:val="20"/>
      <w:szCs w:val="20"/>
    </w:rPr>
  </w:style>
  <w:style w:type="character" w:customStyle="1" w:styleId="KommentartextZeichen">
    <w:name w:val="Kommentartext Zeichen"/>
    <w:basedOn w:val="Absatzstandardschriftart"/>
    <w:link w:val="Kommentartext"/>
    <w:uiPriority w:val="99"/>
    <w:semiHidden/>
    <w:rsid w:val="00AE10C0"/>
    <w:rPr>
      <w:rFonts w:ascii="Arial" w:eastAsia="Times New Roman" w:hAnsi="Arial" w:cs="Times New Roman"/>
      <w:spacing w:val="4"/>
      <w:sz w:val="20"/>
      <w:szCs w:val="20"/>
      <w:lang w:eastAsia="de-DE"/>
    </w:rPr>
  </w:style>
  <w:style w:type="paragraph" w:styleId="Kommentarthema">
    <w:name w:val="annotation subject"/>
    <w:basedOn w:val="Kommentartext"/>
    <w:next w:val="Kommentartext"/>
    <w:link w:val="KommentarthemaZeichen"/>
    <w:uiPriority w:val="99"/>
    <w:semiHidden/>
    <w:unhideWhenUsed/>
    <w:rsid w:val="00AE10C0"/>
    <w:rPr>
      <w:b/>
      <w:bCs/>
    </w:rPr>
  </w:style>
  <w:style w:type="character" w:customStyle="1" w:styleId="KommentarthemaZeichen">
    <w:name w:val="Kommentarthema Zeichen"/>
    <w:basedOn w:val="KommentartextZeichen"/>
    <w:link w:val="Kommentarthema"/>
    <w:uiPriority w:val="99"/>
    <w:semiHidden/>
    <w:rsid w:val="00AE10C0"/>
    <w:rPr>
      <w:rFonts w:ascii="Arial" w:eastAsia="Times New Roman" w:hAnsi="Arial" w:cs="Times New Roman"/>
      <w:b/>
      <w:bCs/>
      <w:spacing w:val="4"/>
      <w:sz w:val="20"/>
      <w:szCs w:val="20"/>
      <w:lang w:eastAsia="de-DE"/>
    </w:rPr>
  </w:style>
  <w:style w:type="character" w:styleId="Betont">
    <w:name w:val="Strong"/>
    <w:basedOn w:val="Absatzstandardschriftart"/>
    <w:uiPriority w:val="22"/>
    <w:qFormat/>
    <w:rsid w:val="00AE10C0"/>
    <w:rPr>
      <w:b/>
      <w:bCs/>
    </w:rPr>
  </w:style>
  <w:style w:type="character" w:customStyle="1" w:styleId="Hyperlink0">
    <w:name w:val="Hyperlink.0"/>
    <w:basedOn w:val="Absatzstandardschriftart"/>
    <w:qFormat/>
    <w:rsid w:val="00BA2A62"/>
    <w:rPr>
      <w:rFonts w:ascii="Arial" w:eastAsia="Arial" w:hAnsi="Arial" w:cs="Arial"/>
      <w:color w:val="000000"/>
      <w:u w:val="none" w:color="000000"/>
    </w:rPr>
  </w:style>
  <w:style w:type="character" w:styleId="Herausstellen">
    <w:name w:val="Emphasis"/>
    <w:basedOn w:val="Absatzstandardschriftart"/>
    <w:uiPriority w:val="20"/>
    <w:qFormat/>
    <w:rsid w:val="00AE7F24"/>
    <w:rPr>
      <w:i/>
      <w:iCs/>
    </w:rPr>
  </w:style>
  <w:style w:type="character" w:customStyle="1" w:styleId="apple-converted-space">
    <w:name w:val="apple-converted-space"/>
    <w:basedOn w:val="Absatzstandardschriftart"/>
    <w:rsid w:val="00AE7F24"/>
  </w:style>
  <w:style w:type="character" w:customStyle="1" w:styleId="berschrift2Zeichen">
    <w:name w:val="Überschrift 2 Zeichen"/>
    <w:basedOn w:val="Absatzstandardschriftart"/>
    <w:link w:val="berschrift2"/>
    <w:uiPriority w:val="9"/>
    <w:semiHidden/>
    <w:rsid w:val="00A567CD"/>
    <w:rPr>
      <w:rFonts w:asciiTheme="majorHAnsi" w:eastAsiaTheme="majorEastAsia" w:hAnsiTheme="majorHAnsi" w:cstheme="majorBidi"/>
      <w:color w:val="365F91" w:themeColor="accent1" w:themeShade="BF"/>
      <w:sz w:val="26"/>
      <w:szCs w:val="26"/>
      <w:lang w:eastAsia="de-DE"/>
    </w:rPr>
  </w:style>
</w:styles>
</file>

<file path=word/webSettings.xml><?xml version="1.0" encoding="utf-8"?>
<w:webSettings xmlns:r="http://schemas.openxmlformats.org/officeDocument/2006/relationships" xmlns:w="http://schemas.openxmlformats.org/wordprocessingml/2006/main">
  <w:divs>
    <w:div w:id="167135557">
      <w:bodyDiv w:val="1"/>
      <w:marLeft w:val="0"/>
      <w:marRight w:val="0"/>
      <w:marTop w:val="0"/>
      <w:marBottom w:val="0"/>
      <w:divBdr>
        <w:top w:val="none" w:sz="0" w:space="0" w:color="auto"/>
        <w:left w:val="none" w:sz="0" w:space="0" w:color="auto"/>
        <w:bottom w:val="none" w:sz="0" w:space="0" w:color="auto"/>
        <w:right w:val="none" w:sz="0" w:space="0" w:color="auto"/>
      </w:divBdr>
    </w:div>
    <w:div w:id="585501747">
      <w:bodyDiv w:val="1"/>
      <w:marLeft w:val="0"/>
      <w:marRight w:val="0"/>
      <w:marTop w:val="0"/>
      <w:marBottom w:val="0"/>
      <w:divBdr>
        <w:top w:val="none" w:sz="0" w:space="0" w:color="auto"/>
        <w:left w:val="none" w:sz="0" w:space="0" w:color="auto"/>
        <w:bottom w:val="none" w:sz="0" w:space="0" w:color="auto"/>
        <w:right w:val="none" w:sz="0" w:space="0" w:color="auto"/>
      </w:divBdr>
    </w:div>
    <w:div w:id="755443479">
      <w:bodyDiv w:val="1"/>
      <w:marLeft w:val="0"/>
      <w:marRight w:val="0"/>
      <w:marTop w:val="0"/>
      <w:marBottom w:val="0"/>
      <w:divBdr>
        <w:top w:val="none" w:sz="0" w:space="0" w:color="auto"/>
        <w:left w:val="none" w:sz="0" w:space="0" w:color="auto"/>
        <w:bottom w:val="none" w:sz="0" w:space="0" w:color="auto"/>
        <w:right w:val="none" w:sz="0" w:space="0" w:color="auto"/>
      </w:divBdr>
    </w:div>
    <w:div w:id="778186950">
      <w:bodyDiv w:val="1"/>
      <w:marLeft w:val="0"/>
      <w:marRight w:val="0"/>
      <w:marTop w:val="0"/>
      <w:marBottom w:val="0"/>
      <w:divBdr>
        <w:top w:val="none" w:sz="0" w:space="0" w:color="auto"/>
        <w:left w:val="none" w:sz="0" w:space="0" w:color="auto"/>
        <w:bottom w:val="none" w:sz="0" w:space="0" w:color="auto"/>
        <w:right w:val="none" w:sz="0" w:space="0" w:color="auto"/>
      </w:divBdr>
    </w:div>
    <w:div w:id="846289401">
      <w:bodyDiv w:val="1"/>
      <w:marLeft w:val="0"/>
      <w:marRight w:val="0"/>
      <w:marTop w:val="0"/>
      <w:marBottom w:val="0"/>
      <w:divBdr>
        <w:top w:val="none" w:sz="0" w:space="0" w:color="auto"/>
        <w:left w:val="none" w:sz="0" w:space="0" w:color="auto"/>
        <w:bottom w:val="none" w:sz="0" w:space="0" w:color="auto"/>
        <w:right w:val="none" w:sz="0" w:space="0" w:color="auto"/>
      </w:divBdr>
    </w:div>
    <w:div w:id="871111887">
      <w:bodyDiv w:val="1"/>
      <w:marLeft w:val="0"/>
      <w:marRight w:val="0"/>
      <w:marTop w:val="0"/>
      <w:marBottom w:val="0"/>
      <w:divBdr>
        <w:top w:val="none" w:sz="0" w:space="0" w:color="auto"/>
        <w:left w:val="none" w:sz="0" w:space="0" w:color="auto"/>
        <w:bottom w:val="none" w:sz="0" w:space="0" w:color="auto"/>
        <w:right w:val="none" w:sz="0" w:space="0" w:color="auto"/>
      </w:divBdr>
    </w:div>
    <w:div w:id="929657048">
      <w:bodyDiv w:val="1"/>
      <w:marLeft w:val="0"/>
      <w:marRight w:val="0"/>
      <w:marTop w:val="0"/>
      <w:marBottom w:val="0"/>
      <w:divBdr>
        <w:top w:val="none" w:sz="0" w:space="0" w:color="auto"/>
        <w:left w:val="none" w:sz="0" w:space="0" w:color="auto"/>
        <w:bottom w:val="none" w:sz="0" w:space="0" w:color="auto"/>
        <w:right w:val="none" w:sz="0" w:space="0" w:color="auto"/>
      </w:divBdr>
    </w:div>
    <w:div w:id="938559079">
      <w:bodyDiv w:val="1"/>
      <w:marLeft w:val="0"/>
      <w:marRight w:val="0"/>
      <w:marTop w:val="0"/>
      <w:marBottom w:val="0"/>
      <w:divBdr>
        <w:top w:val="none" w:sz="0" w:space="0" w:color="auto"/>
        <w:left w:val="none" w:sz="0" w:space="0" w:color="auto"/>
        <w:bottom w:val="none" w:sz="0" w:space="0" w:color="auto"/>
        <w:right w:val="none" w:sz="0" w:space="0" w:color="auto"/>
      </w:divBdr>
    </w:div>
    <w:div w:id="997072336">
      <w:bodyDiv w:val="1"/>
      <w:marLeft w:val="0"/>
      <w:marRight w:val="0"/>
      <w:marTop w:val="0"/>
      <w:marBottom w:val="0"/>
      <w:divBdr>
        <w:top w:val="none" w:sz="0" w:space="0" w:color="auto"/>
        <w:left w:val="none" w:sz="0" w:space="0" w:color="auto"/>
        <w:bottom w:val="none" w:sz="0" w:space="0" w:color="auto"/>
        <w:right w:val="none" w:sz="0" w:space="0" w:color="auto"/>
      </w:divBdr>
    </w:div>
    <w:div w:id="1059522774">
      <w:bodyDiv w:val="1"/>
      <w:marLeft w:val="0"/>
      <w:marRight w:val="0"/>
      <w:marTop w:val="0"/>
      <w:marBottom w:val="0"/>
      <w:divBdr>
        <w:top w:val="none" w:sz="0" w:space="0" w:color="auto"/>
        <w:left w:val="none" w:sz="0" w:space="0" w:color="auto"/>
        <w:bottom w:val="none" w:sz="0" w:space="0" w:color="auto"/>
        <w:right w:val="none" w:sz="0" w:space="0" w:color="auto"/>
      </w:divBdr>
      <w:divsChild>
        <w:div w:id="1053847497">
          <w:marLeft w:val="0"/>
          <w:marRight w:val="0"/>
          <w:marTop w:val="0"/>
          <w:marBottom w:val="0"/>
          <w:divBdr>
            <w:top w:val="none" w:sz="0" w:space="0" w:color="auto"/>
            <w:left w:val="none" w:sz="0" w:space="0" w:color="auto"/>
            <w:bottom w:val="none" w:sz="0" w:space="0" w:color="auto"/>
            <w:right w:val="none" w:sz="0" w:space="0" w:color="auto"/>
          </w:divBdr>
          <w:divsChild>
            <w:div w:id="1749812176">
              <w:marLeft w:val="0"/>
              <w:marRight w:val="0"/>
              <w:marTop w:val="0"/>
              <w:marBottom w:val="0"/>
              <w:divBdr>
                <w:top w:val="none" w:sz="0" w:space="0" w:color="auto"/>
                <w:left w:val="none" w:sz="0" w:space="0" w:color="auto"/>
                <w:bottom w:val="none" w:sz="0" w:space="0" w:color="auto"/>
                <w:right w:val="none" w:sz="0" w:space="0" w:color="auto"/>
              </w:divBdr>
              <w:divsChild>
                <w:div w:id="198935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151734">
          <w:marLeft w:val="0"/>
          <w:marRight w:val="0"/>
          <w:marTop w:val="0"/>
          <w:marBottom w:val="0"/>
          <w:divBdr>
            <w:top w:val="none" w:sz="0" w:space="0" w:color="auto"/>
            <w:left w:val="none" w:sz="0" w:space="0" w:color="auto"/>
            <w:bottom w:val="none" w:sz="0" w:space="0" w:color="auto"/>
            <w:right w:val="none" w:sz="0" w:space="0" w:color="auto"/>
          </w:divBdr>
          <w:divsChild>
            <w:div w:id="606691900">
              <w:marLeft w:val="0"/>
              <w:marRight w:val="0"/>
              <w:marTop w:val="0"/>
              <w:marBottom w:val="0"/>
              <w:divBdr>
                <w:top w:val="none" w:sz="0" w:space="0" w:color="auto"/>
                <w:left w:val="none" w:sz="0" w:space="0" w:color="auto"/>
                <w:bottom w:val="none" w:sz="0" w:space="0" w:color="auto"/>
                <w:right w:val="none" w:sz="0" w:space="0" w:color="auto"/>
              </w:divBdr>
              <w:divsChild>
                <w:div w:id="1914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03056">
          <w:marLeft w:val="0"/>
          <w:marRight w:val="0"/>
          <w:marTop w:val="0"/>
          <w:marBottom w:val="0"/>
          <w:divBdr>
            <w:top w:val="none" w:sz="0" w:space="0" w:color="auto"/>
            <w:left w:val="none" w:sz="0" w:space="0" w:color="auto"/>
            <w:bottom w:val="none" w:sz="0" w:space="0" w:color="auto"/>
            <w:right w:val="none" w:sz="0" w:space="0" w:color="auto"/>
          </w:divBdr>
          <w:divsChild>
            <w:div w:id="1498693328">
              <w:marLeft w:val="0"/>
              <w:marRight w:val="0"/>
              <w:marTop w:val="0"/>
              <w:marBottom w:val="0"/>
              <w:divBdr>
                <w:top w:val="none" w:sz="0" w:space="0" w:color="auto"/>
                <w:left w:val="none" w:sz="0" w:space="0" w:color="auto"/>
                <w:bottom w:val="none" w:sz="0" w:space="0" w:color="auto"/>
                <w:right w:val="none" w:sz="0" w:space="0" w:color="auto"/>
              </w:divBdr>
              <w:divsChild>
                <w:div w:id="165356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949697">
      <w:bodyDiv w:val="1"/>
      <w:marLeft w:val="0"/>
      <w:marRight w:val="0"/>
      <w:marTop w:val="0"/>
      <w:marBottom w:val="0"/>
      <w:divBdr>
        <w:top w:val="none" w:sz="0" w:space="0" w:color="auto"/>
        <w:left w:val="none" w:sz="0" w:space="0" w:color="auto"/>
        <w:bottom w:val="none" w:sz="0" w:space="0" w:color="auto"/>
        <w:right w:val="none" w:sz="0" w:space="0" w:color="auto"/>
      </w:divBdr>
    </w:div>
    <w:div w:id="1353532820">
      <w:bodyDiv w:val="1"/>
      <w:marLeft w:val="0"/>
      <w:marRight w:val="0"/>
      <w:marTop w:val="0"/>
      <w:marBottom w:val="0"/>
      <w:divBdr>
        <w:top w:val="none" w:sz="0" w:space="0" w:color="auto"/>
        <w:left w:val="none" w:sz="0" w:space="0" w:color="auto"/>
        <w:bottom w:val="none" w:sz="0" w:space="0" w:color="auto"/>
        <w:right w:val="none" w:sz="0" w:space="0" w:color="auto"/>
      </w:divBdr>
    </w:div>
    <w:div w:id="1406493419">
      <w:bodyDiv w:val="1"/>
      <w:marLeft w:val="0"/>
      <w:marRight w:val="0"/>
      <w:marTop w:val="0"/>
      <w:marBottom w:val="0"/>
      <w:divBdr>
        <w:top w:val="none" w:sz="0" w:space="0" w:color="auto"/>
        <w:left w:val="none" w:sz="0" w:space="0" w:color="auto"/>
        <w:bottom w:val="none" w:sz="0" w:space="0" w:color="auto"/>
        <w:right w:val="none" w:sz="0" w:space="0" w:color="auto"/>
      </w:divBdr>
    </w:div>
    <w:div w:id="1510099566">
      <w:bodyDiv w:val="1"/>
      <w:marLeft w:val="0"/>
      <w:marRight w:val="0"/>
      <w:marTop w:val="0"/>
      <w:marBottom w:val="0"/>
      <w:divBdr>
        <w:top w:val="none" w:sz="0" w:space="0" w:color="auto"/>
        <w:left w:val="none" w:sz="0" w:space="0" w:color="auto"/>
        <w:bottom w:val="none" w:sz="0" w:space="0" w:color="auto"/>
        <w:right w:val="none" w:sz="0" w:space="0" w:color="auto"/>
      </w:divBdr>
    </w:div>
    <w:div w:id="1529559435">
      <w:bodyDiv w:val="1"/>
      <w:marLeft w:val="0"/>
      <w:marRight w:val="0"/>
      <w:marTop w:val="0"/>
      <w:marBottom w:val="0"/>
      <w:divBdr>
        <w:top w:val="none" w:sz="0" w:space="0" w:color="auto"/>
        <w:left w:val="none" w:sz="0" w:space="0" w:color="auto"/>
        <w:bottom w:val="none" w:sz="0" w:space="0" w:color="auto"/>
        <w:right w:val="none" w:sz="0" w:space="0" w:color="auto"/>
      </w:divBdr>
    </w:div>
    <w:div w:id="1615941650">
      <w:bodyDiv w:val="1"/>
      <w:marLeft w:val="0"/>
      <w:marRight w:val="0"/>
      <w:marTop w:val="0"/>
      <w:marBottom w:val="0"/>
      <w:divBdr>
        <w:top w:val="none" w:sz="0" w:space="0" w:color="auto"/>
        <w:left w:val="none" w:sz="0" w:space="0" w:color="auto"/>
        <w:bottom w:val="none" w:sz="0" w:space="0" w:color="auto"/>
        <w:right w:val="none" w:sz="0" w:space="0" w:color="auto"/>
      </w:divBdr>
    </w:div>
    <w:div w:id="1617633591">
      <w:bodyDiv w:val="1"/>
      <w:marLeft w:val="0"/>
      <w:marRight w:val="0"/>
      <w:marTop w:val="0"/>
      <w:marBottom w:val="0"/>
      <w:divBdr>
        <w:top w:val="none" w:sz="0" w:space="0" w:color="auto"/>
        <w:left w:val="none" w:sz="0" w:space="0" w:color="auto"/>
        <w:bottom w:val="none" w:sz="0" w:space="0" w:color="auto"/>
        <w:right w:val="none" w:sz="0" w:space="0" w:color="auto"/>
      </w:divBdr>
    </w:div>
    <w:div w:id="1675717902">
      <w:bodyDiv w:val="1"/>
      <w:marLeft w:val="0"/>
      <w:marRight w:val="0"/>
      <w:marTop w:val="0"/>
      <w:marBottom w:val="0"/>
      <w:divBdr>
        <w:top w:val="none" w:sz="0" w:space="0" w:color="auto"/>
        <w:left w:val="none" w:sz="0" w:space="0" w:color="auto"/>
        <w:bottom w:val="none" w:sz="0" w:space="0" w:color="auto"/>
        <w:right w:val="none" w:sz="0" w:space="0" w:color="auto"/>
      </w:divBdr>
    </w:div>
    <w:div w:id="1715546326">
      <w:bodyDiv w:val="1"/>
      <w:marLeft w:val="0"/>
      <w:marRight w:val="0"/>
      <w:marTop w:val="0"/>
      <w:marBottom w:val="0"/>
      <w:divBdr>
        <w:top w:val="none" w:sz="0" w:space="0" w:color="auto"/>
        <w:left w:val="none" w:sz="0" w:space="0" w:color="auto"/>
        <w:bottom w:val="none" w:sz="0" w:space="0" w:color="auto"/>
        <w:right w:val="none" w:sz="0" w:space="0" w:color="auto"/>
      </w:divBdr>
    </w:div>
    <w:div w:id="1759978058">
      <w:bodyDiv w:val="1"/>
      <w:marLeft w:val="0"/>
      <w:marRight w:val="0"/>
      <w:marTop w:val="0"/>
      <w:marBottom w:val="0"/>
      <w:divBdr>
        <w:top w:val="none" w:sz="0" w:space="0" w:color="auto"/>
        <w:left w:val="none" w:sz="0" w:space="0" w:color="auto"/>
        <w:bottom w:val="none" w:sz="0" w:space="0" w:color="auto"/>
        <w:right w:val="none" w:sz="0" w:space="0" w:color="auto"/>
      </w:divBdr>
    </w:div>
    <w:div w:id="1859083361">
      <w:bodyDiv w:val="1"/>
      <w:marLeft w:val="0"/>
      <w:marRight w:val="0"/>
      <w:marTop w:val="0"/>
      <w:marBottom w:val="0"/>
      <w:divBdr>
        <w:top w:val="none" w:sz="0" w:space="0" w:color="auto"/>
        <w:left w:val="none" w:sz="0" w:space="0" w:color="auto"/>
        <w:bottom w:val="none" w:sz="0" w:space="0" w:color="auto"/>
        <w:right w:val="none" w:sz="0" w:space="0" w:color="auto"/>
      </w:divBdr>
    </w:div>
    <w:div w:id="1995137440">
      <w:bodyDiv w:val="1"/>
      <w:marLeft w:val="0"/>
      <w:marRight w:val="0"/>
      <w:marTop w:val="0"/>
      <w:marBottom w:val="0"/>
      <w:divBdr>
        <w:top w:val="none" w:sz="0" w:space="0" w:color="auto"/>
        <w:left w:val="none" w:sz="0" w:space="0" w:color="auto"/>
        <w:bottom w:val="none" w:sz="0" w:space="0" w:color="auto"/>
        <w:right w:val="none" w:sz="0" w:space="0" w:color="auto"/>
      </w:divBdr>
    </w:div>
    <w:div w:id="2004040145">
      <w:bodyDiv w:val="1"/>
      <w:marLeft w:val="0"/>
      <w:marRight w:val="0"/>
      <w:marTop w:val="0"/>
      <w:marBottom w:val="0"/>
      <w:divBdr>
        <w:top w:val="none" w:sz="0" w:space="0" w:color="auto"/>
        <w:left w:val="none" w:sz="0" w:space="0" w:color="auto"/>
        <w:bottom w:val="none" w:sz="0" w:space="0" w:color="auto"/>
        <w:right w:val="none" w:sz="0" w:space="0" w:color="auto"/>
      </w:divBdr>
    </w:div>
    <w:div w:id="2011180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 Id="rId2" Type="http://schemas.openxmlformats.org/officeDocument/2006/relationships/image" Target="file:///C:\Users\guest\Documents\Praktikantenordner\Ina%20Lehmkuhle\Pressemitteilungen\&#220;berarbeitungen\:01%20base:Kontakt_sw_v02_150.jpg"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4" Type="http://schemas.openxmlformats.org/officeDocument/2006/relationships/image" Target="file:///C:\Users\guest\Documents\Praktikantenordner\Ina%20Lehmkuhle\Pressemitteilungen\&#220;berarbeitungen\:01%20base:UOS-Logo_GrauFond_sRGB_v02_150.jpg" TargetMode="External"/><Relationship Id="rId1" Type="http://schemas.openxmlformats.org/officeDocument/2006/relationships/image" Target="media/image1.jpeg"/><Relationship Id="rId2" Type="http://schemas.openxmlformats.org/officeDocument/2006/relationships/image" Target="file:///C:\Users\guest\Documents\Praktikantenordner\Ina%20Lehmkuhle\Pressemitteilungen\&#220;berarbeitungen\:01%20base:Pressemitteilung_sRGB_v02_150.jpg"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AE897-CEC8-D149-B644-81C0777B1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1</Words>
  <Characters>2573</Characters>
  <Application>Microsoft Macintosh Word</Application>
  <DocSecurity>0</DocSecurity>
  <Lines>21</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31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Oliver Schmidt</cp:lastModifiedBy>
  <cp:revision>6</cp:revision>
  <cp:lastPrinted>2019-12-17T09:29:00Z</cp:lastPrinted>
  <dcterms:created xsi:type="dcterms:W3CDTF">2019-12-17T09:24:00Z</dcterms:created>
  <dcterms:modified xsi:type="dcterms:W3CDTF">2019-12-17T09:29:00Z</dcterms:modified>
</cp:coreProperties>
</file>